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310D" w:rsidRPr="00A63698" w:rsidRDefault="00660ACC" w:rsidP="00660ACC">
      <w:pPr>
        <w:jc w:val="center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  <w:u w:val="single"/>
        </w:rPr>
        <w:t>ECLO</w:t>
      </w:r>
      <w:r w:rsidR="00AA31B1" w:rsidRPr="00A63698">
        <w:rPr>
          <w:rFonts w:ascii="Arial" w:hAnsi="Arial" w:cs="Arial"/>
          <w:b/>
          <w:u w:val="single"/>
        </w:rPr>
        <w:t xml:space="preserve"> </w:t>
      </w:r>
      <w:r w:rsidR="00D656A5" w:rsidRPr="00A63698">
        <w:rPr>
          <w:rFonts w:ascii="Arial" w:hAnsi="Arial" w:cs="Arial"/>
          <w:b/>
          <w:u w:val="single"/>
        </w:rPr>
        <w:t xml:space="preserve"> </w:t>
      </w:r>
      <w:r w:rsidR="00623C8C" w:rsidRPr="00A63698">
        <w:rPr>
          <w:rFonts w:ascii="Arial" w:hAnsi="Arial" w:cs="Arial"/>
          <w:b/>
          <w:u w:val="single"/>
        </w:rPr>
        <w:t xml:space="preserve">Client </w:t>
      </w:r>
      <w:r w:rsidR="007E2F86" w:rsidRPr="00A63698">
        <w:rPr>
          <w:rFonts w:ascii="Arial" w:hAnsi="Arial" w:cs="Arial"/>
          <w:b/>
          <w:u w:val="single"/>
        </w:rPr>
        <w:t>Re</w:t>
      </w:r>
      <w:r w:rsidR="006E19C6" w:rsidRPr="00A63698">
        <w:rPr>
          <w:rFonts w:ascii="Arial" w:hAnsi="Arial" w:cs="Arial"/>
          <w:b/>
          <w:u w:val="single"/>
        </w:rPr>
        <w:t>ferral Form</w:t>
      </w:r>
      <w:r w:rsidR="0071729A" w:rsidRPr="00A63698">
        <w:rPr>
          <w:rFonts w:ascii="Arial" w:hAnsi="Arial" w:cs="Arial"/>
          <w:b/>
          <w:u w:val="single"/>
        </w:rPr>
        <w:t xml:space="preserve"> - </w:t>
      </w:r>
      <w:r w:rsidR="006E19C6" w:rsidRPr="00A63698">
        <w:rPr>
          <w:rFonts w:ascii="Arial" w:hAnsi="Arial" w:cs="Arial"/>
          <w:b/>
          <w:u w:val="single"/>
        </w:rPr>
        <w:t xml:space="preserve"> </w:t>
      </w:r>
      <w:r w:rsidR="0071729A" w:rsidRPr="00A63698">
        <w:rPr>
          <w:rFonts w:ascii="Arial" w:hAnsi="Arial" w:cs="Arial"/>
          <w:u w:val="single"/>
        </w:rPr>
        <w:t>CONFIDENTIAL</w:t>
      </w:r>
      <w:r w:rsidR="00A63698">
        <w:rPr>
          <w:rFonts w:ascii="Arial" w:hAnsi="Arial" w:cs="Arial"/>
        </w:rPr>
        <w:tab/>
        <w:t xml:space="preserve">                   </w:t>
      </w:r>
      <w:r w:rsidR="00A63698" w:rsidRPr="00A63698">
        <w:rPr>
          <w:rFonts w:ascii="Arial" w:hAnsi="Arial" w:cs="Arial"/>
        </w:rPr>
        <w:t xml:space="preserve"> </w:t>
      </w:r>
      <w:r w:rsidR="000E56E9">
        <w:rPr>
          <w:noProof/>
          <w:lang w:eastAsia="en-GB"/>
        </w:rPr>
        <w:drawing>
          <wp:inline distT="0" distB="0" distL="0" distR="0">
            <wp:extent cx="1371600" cy="146494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310D" w:rsidRDefault="00E0310D" w:rsidP="007E2F86">
      <w:pPr>
        <w:jc w:val="both"/>
        <w:rPr>
          <w:rFonts w:ascii="Arial" w:hAnsi="Arial" w:cs="Arial"/>
          <w:b/>
          <w:u w:val="single"/>
        </w:rPr>
      </w:pPr>
    </w:p>
    <w:p w:rsidR="00AA31B1" w:rsidRPr="00E0310D" w:rsidRDefault="00AA31B1" w:rsidP="007E2F86">
      <w:pPr>
        <w:jc w:val="both"/>
        <w:rPr>
          <w:rFonts w:ascii="Arial" w:hAnsi="Arial" w:cs="Arial"/>
          <w:b/>
          <w:u w:val="single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95"/>
        <w:gridCol w:w="5245"/>
      </w:tblGrid>
      <w:tr w:rsidR="004C73AC" w:rsidRPr="00E0310D" w:rsidTr="00FC1DBC">
        <w:trPr>
          <w:cantSplit/>
          <w:trHeight w:val="458"/>
        </w:trPr>
        <w:tc>
          <w:tcPr>
            <w:tcW w:w="5495" w:type="dxa"/>
          </w:tcPr>
          <w:p w:rsidR="004C73AC" w:rsidRPr="00E0310D" w:rsidRDefault="00D4381C" w:rsidP="002C6FC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  <w:r w:rsidR="00623C8C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5245" w:type="dxa"/>
            <w:vMerge w:val="restart"/>
          </w:tcPr>
          <w:p w:rsidR="00C24A0B" w:rsidRPr="007948DE" w:rsidRDefault="00DC561A" w:rsidP="00F93BE0">
            <w:pPr>
              <w:tabs>
                <w:tab w:val="left" w:pos="57"/>
              </w:tabs>
              <w:ind w:left="17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Practice name / stamp:</w:t>
            </w:r>
          </w:p>
        </w:tc>
      </w:tr>
      <w:tr w:rsidR="004C73AC" w:rsidRPr="00E0310D" w:rsidTr="00FC1DBC">
        <w:trPr>
          <w:cantSplit/>
          <w:trHeight w:val="603"/>
        </w:trPr>
        <w:tc>
          <w:tcPr>
            <w:tcW w:w="5495" w:type="dxa"/>
          </w:tcPr>
          <w:p w:rsidR="00FB370F" w:rsidRPr="00E0310D" w:rsidRDefault="004C73AC" w:rsidP="00F1204E">
            <w:pPr>
              <w:rPr>
                <w:rFonts w:ascii="Arial" w:hAnsi="Arial" w:cs="Arial"/>
                <w:bCs/>
              </w:rPr>
            </w:pPr>
            <w:r w:rsidRPr="00E0310D">
              <w:rPr>
                <w:rFonts w:ascii="Arial" w:hAnsi="Arial" w:cs="Arial"/>
                <w:b/>
                <w:bCs/>
              </w:rPr>
              <w:t>Name:</w:t>
            </w:r>
            <w:r w:rsidR="004B23E0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5245" w:type="dxa"/>
            <w:vMerge/>
          </w:tcPr>
          <w:p w:rsidR="004C73AC" w:rsidRPr="00E0310D" w:rsidRDefault="004C73AC" w:rsidP="00E56630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4C73AC" w:rsidRPr="00E0310D" w:rsidTr="00FC1DBC">
        <w:trPr>
          <w:cantSplit/>
          <w:trHeight w:val="698"/>
        </w:trPr>
        <w:tc>
          <w:tcPr>
            <w:tcW w:w="5495" w:type="dxa"/>
            <w:tcBorders>
              <w:bottom w:val="single" w:sz="4" w:space="0" w:color="auto"/>
            </w:tcBorders>
          </w:tcPr>
          <w:p w:rsidR="00F53B7D" w:rsidRPr="00223EE9" w:rsidRDefault="004C73AC" w:rsidP="00D74303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E0310D">
              <w:rPr>
                <w:rFonts w:ascii="Arial" w:hAnsi="Arial" w:cs="Arial"/>
                <w:b/>
                <w:bCs/>
              </w:rPr>
              <w:t xml:space="preserve">Phone Number: </w:t>
            </w:r>
            <w:r w:rsidR="004B23E0" w:rsidRPr="000348C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245" w:type="dxa"/>
            <w:vMerge/>
            <w:tcBorders>
              <w:bottom w:val="single" w:sz="4" w:space="0" w:color="auto"/>
            </w:tcBorders>
          </w:tcPr>
          <w:p w:rsidR="004C73AC" w:rsidRPr="00E0310D" w:rsidRDefault="004C73AC" w:rsidP="000D6A2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45684" w:rsidRPr="00E0310D" w:rsidTr="00FC1DBC">
        <w:trPr>
          <w:cantSplit/>
          <w:trHeight w:val="500"/>
        </w:trPr>
        <w:tc>
          <w:tcPr>
            <w:tcW w:w="5495" w:type="dxa"/>
            <w:tcBorders>
              <w:bottom w:val="single" w:sz="4" w:space="0" w:color="auto"/>
            </w:tcBorders>
          </w:tcPr>
          <w:p w:rsidR="008257BE" w:rsidRDefault="00A55E7E" w:rsidP="00E538B7">
            <w:pPr>
              <w:rPr>
                <w:rFonts w:ascii="Arial" w:hAnsi="Arial" w:cs="Arial"/>
                <w:b/>
                <w:bCs/>
              </w:rPr>
            </w:pPr>
            <w:r w:rsidRPr="00E0310D">
              <w:rPr>
                <w:rFonts w:ascii="Arial" w:hAnsi="Arial" w:cs="Arial"/>
                <w:b/>
                <w:bCs/>
              </w:rPr>
              <w:t>Email addres</w:t>
            </w:r>
            <w:r w:rsidR="00E538B7">
              <w:rPr>
                <w:rFonts w:ascii="Arial" w:hAnsi="Arial" w:cs="Arial"/>
                <w:b/>
                <w:bCs/>
              </w:rPr>
              <w:t>s:</w:t>
            </w:r>
          </w:p>
          <w:p w:rsidR="00C50C42" w:rsidRPr="00C50C42" w:rsidRDefault="00C50C42" w:rsidP="00606890">
            <w:pPr>
              <w:rPr>
                <w:rFonts w:ascii="Arial" w:hAnsi="Arial" w:cs="Arial"/>
                <w:bCs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:rsidR="00245684" w:rsidRPr="006147AC" w:rsidRDefault="00A55E7E" w:rsidP="000D6A23">
            <w:pPr>
              <w:rPr>
                <w:rFonts w:ascii="Arial" w:hAnsi="Arial" w:cs="Arial"/>
                <w:b/>
                <w:bCs/>
              </w:rPr>
            </w:pPr>
            <w:r w:rsidRPr="00E0310D">
              <w:rPr>
                <w:rFonts w:ascii="Arial" w:hAnsi="Arial" w:cs="Arial"/>
                <w:b/>
                <w:bCs/>
              </w:rPr>
              <w:t>DOB</w:t>
            </w:r>
            <w:r w:rsidRPr="002A2B1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4B23E0" w:rsidRPr="002A2B1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54082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540822" w:rsidRPr="0054082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:rsidR="002E036E" w:rsidRPr="00E0310D" w:rsidRDefault="002E036E" w:rsidP="000D6A23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:rsidR="001B3312" w:rsidRPr="00E0310D" w:rsidRDefault="001B3312">
      <w:pPr>
        <w:rPr>
          <w:rFonts w:ascii="Arial" w:hAnsi="Arial" w:cs="Arial"/>
          <w:b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0"/>
        <w:gridCol w:w="5400"/>
      </w:tblGrid>
      <w:tr w:rsidR="00D37323" w:rsidRPr="00E0310D" w:rsidTr="00FC1DBC">
        <w:tc>
          <w:tcPr>
            <w:tcW w:w="10740" w:type="dxa"/>
            <w:gridSpan w:val="2"/>
            <w:shd w:val="clear" w:color="auto" w:fill="auto"/>
          </w:tcPr>
          <w:p w:rsidR="00D37323" w:rsidRPr="00E0310D" w:rsidRDefault="00266A01" w:rsidP="00FC1DBC">
            <w:pPr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 xml:space="preserve">If making a referral on behalf of someone please complete the boxes below: </w:t>
            </w:r>
          </w:p>
        </w:tc>
      </w:tr>
      <w:tr w:rsidR="00D37323" w:rsidRPr="00E0310D" w:rsidTr="00FC1DBC">
        <w:tc>
          <w:tcPr>
            <w:tcW w:w="5340" w:type="dxa"/>
            <w:shd w:val="clear" w:color="auto" w:fill="auto"/>
          </w:tcPr>
          <w:p w:rsidR="00D37323" w:rsidRPr="00E0310D" w:rsidRDefault="00D37323" w:rsidP="006B336B">
            <w:pPr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>Name:</w:t>
            </w:r>
            <w:r w:rsidR="00D656A5">
              <w:rPr>
                <w:rFonts w:ascii="Arial" w:hAnsi="Arial" w:cs="Arial"/>
                <w:b/>
              </w:rPr>
              <w:t xml:space="preserve"> </w:t>
            </w:r>
            <w:r w:rsidR="005B0B77">
              <w:rPr>
                <w:rFonts w:ascii="Arial" w:hAnsi="Arial" w:cs="Arial"/>
                <w:b/>
              </w:rPr>
              <w:t xml:space="preserve"> </w:t>
            </w:r>
          </w:p>
          <w:p w:rsidR="00D37323" w:rsidRPr="00E0310D" w:rsidRDefault="00D37323" w:rsidP="006B336B">
            <w:pPr>
              <w:rPr>
                <w:rFonts w:ascii="Arial" w:hAnsi="Arial" w:cs="Arial"/>
                <w:b/>
              </w:rPr>
            </w:pPr>
          </w:p>
        </w:tc>
        <w:tc>
          <w:tcPr>
            <w:tcW w:w="5400" w:type="dxa"/>
            <w:shd w:val="clear" w:color="auto" w:fill="auto"/>
          </w:tcPr>
          <w:p w:rsidR="00D37323" w:rsidRPr="00E0310D" w:rsidRDefault="004510D6" w:rsidP="006B336B">
            <w:pPr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>Nature of relationship</w:t>
            </w:r>
            <w:r w:rsidR="00D37323" w:rsidRPr="00E0310D">
              <w:rPr>
                <w:rFonts w:ascii="Arial" w:hAnsi="Arial" w:cs="Arial"/>
                <w:b/>
              </w:rPr>
              <w:t>:</w:t>
            </w:r>
            <w:r w:rsidR="002E036E">
              <w:rPr>
                <w:rFonts w:ascii="Arial" w:hAnsi="Arial" w:cs="Arial"/>
                <w:b/>
              </w:rPr>
              <w:t xml:space="preserve"> </w:t>
            </w:r>
            <w:r w:rsidR="00D656A5">
              <w:rPr>
                <w:rFonts w:ascii="Arial" w:hAnsi="Arial" w:cs="Arial"/>
                <w:b/>
              </w:rPr>
              <w:t xml:space="preserve"> </w:t>
            </w:r>
          </w:p>
          <w:p w:rsidR="00D37323" w:rsidRPr="005B0B77" w:rsidRDefault="00D37323" w:rsidP="000A5532">
            <w:pPr>
              <w:rPr>
                <w:rFonts w:ascii="Arial" w:hAnsi="Arial" w:cs="Arial"/>
              </w:rPr>
            </w:pPr>
          </w:p>
        </w:tc>
      </w:tr>
      <w:tr w:rsidR="00D37323" w:rsidRPr="00E0310D" w:rsidTr="00FC1DBC">
        <w:tc>
          <w:tcPr>
            <w:tcW w:w="10740" w:type="dxa"/>
            <w:gridSpan w:val="2"/>
            <w:shd w:val="clear" w:color="auto" w:fill="auto"/>
          </w:tcPr>
          <w:p w:rsidR="00D37323" w:rsidRDefault="00CA675F" w:rsidP="006B33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ontact details:</w:t>
            </w:r>
            <w:r w:rsidR="005B0B77">
              <w:rPr>
                <w:rFonts w:ascii="Arial" w:hAnsi="Arial" w:cs="Arial"/>
              </w:rPr>
              <w:t xml:space="preserve"> </w:t>
            </w:r>
          </w:p>
          <w:p w:rsidR="00DC561A" w:rsidRDefault="00DC561A" w:rsidP="006B336B">
            <w:pPr>
              <w:rPr>
                <w:rFonts w:ascii="Arial" w:hAnsi="Arial" w:cs="Arial"/>
                <w:b/>
              </w:rPr>
            </w:pPr>
          </w:p>
          <w:p w:rsidR="00DC561A" w:rsidRPr="00E0310D" w:rsidRDefault="00DC561A" w:rsidP="006B336B">
            <w:pPr>
              <w:rPr>
                <w:rFonts w:ascii="Arial" w:hAnsi="Arial" w:cs="Arial"/>
                <w:b/>
              </w:rPr>
            </w:pPr>
          </w:p>
          <w:p w:rsidR="007370CF" w:rsidRPr="00FC1DC3" w:rsidRDefault="007370CF" w:rsidP="0039352C">
            <w:pPr>
              <w:rPr>
                <w:rFonts w:ascii="Arial" w:hAnsi="Arial" w:cs="Arial"/>
                <w:b/>
              </w:rPr>
            </w:pPr>
          </w:p>
        </w:tc>
      </w:tr>
    </w:tbl>
    <w:p w:rsidR="00D37323" w:rsidRPr="00F010D8" w:rsidRDefault="00D37323">
      <w:pPr>
        <w:rPr>
          <w:rFonts w:ascii="Arial" w:hAnsi="Arial" w:cs="Arial"/>
          <w:b/>
          <w:sz w:val="16"/>
          <w:szCs w:val="16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0"/>
      </w:tblGrid>
      <w:tr w:rsidR="00D37323" w:rsidRPr="00E0310D" w:rsidTr="00FC1DBC">
        <w:tc>
          <w:tcPr>
            <w:tcW w:w="10740" w:type="dxa"/>
            <w:shd w:val="clear" w:color="auto" w:fill="auto"/>
          </w:tcPr>
          <w:p w:rsidR="00D37323" w:rsidRPr="00E0310D" w:rsidRDefault="00D37323" w:rsidP="00EF744C">
            <w:pPr>
              <w:tabs>
                <w:tab w:val="left" w:pos="3454"/>
              </w:tabs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 xml:space="preserve">Eye condition/s if known </w:t>
            </w:r>
          </w:p>
        </w:tc>
      </w:tr>
      <w:tr w:rsidR="00D37323" w:rsidRPr="00E0310D" w:rsidTr="00FC1DBC">
        <w:trPr>
          <w:trHeight w:val="70"/>
        </w:trPr>
        <w:tc>
          <w:tcPr>
            <w:tcW w:w="10740" w:type="dxa"/>
            <w:shd w:val="clear" w:color="auto" w:fill="auto"/>
          </w:tcPr>
          <w:p w:rsidR="007E5A01" w:rsidRDefault="007E5A01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lease give as much info as possible on history so far including HES appointments, certification, specific needs and last eye examination details, vision details and any urgent needs.</w:t>
            </w:r>
          </w:p>
          <w:p w:rsidR="007E5A01" w:rsidRDefault="007E5A01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  <w:p w:rsidR="00DC561A" w:rsidRDefault="00DC561A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  <w:p w:rsidR="00DC561A" w:rsidRDefault="00DC561A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  <w:p w:rsidR="00DC561A" w:rsidRDefault="00DC561A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  <w:p w:rsidR="00DC561A" w:rsidRDefault="00DC561A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  <w:p w:rsidR="00DC561A" w:rsidRPr="00C24A0B" w:rsidRDefault="00DC561A" w:rsidP="00791749">
            <w:pPr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CA675F" w:rsidRPr="00F010D8" w:rsidRDefault="00CA675F">
      <w:pPr>
        <w:rPr>
          <w:rFonts w:ascii="Arial" w:hAnsi="Arial" w:cs="Arial"/>
          <w:b/>
          <w:sz w:val="16"/>
          <w:szCs w:val="16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0"/>
      </w:tblGrid>
      <w:tr w:rsidR="00D37323" w:rsidRPr="00E0310D" w:rsidTr="00F93BE0">
        <w:trPr>
          <w:trHeight w:val="294"/>
        </w:trPr>
        <w:tc>
          <w:tcPr>
            <w:tcW w:w="10740" w:type="dxa"/>
            <w:tcBorders>
              <w:bottom w:val="nil"/>
            </w:tcBorders>
          </w:tcPr>
          <w:p w:rsidR="00D37323" w:rsidRDefault="00274AB0" w:rsidP="006E6EBC">
            <w:pPr>
              <w:rPr>
                <w:rFonts w:ascii="Arial" w:hAnsi="Arial" w:cs="Arial"/>
                <w:bCs/>
              </w:rPr>
            </w:pPr>
            <w:r w:rsidRPr="00E0310D">
              <w:rPr>
                <w:rFonts w:ascii="Arial" w:hAnsi="Arial" w:cs="Arial"/>
                <w:b/>
                <w:bCs/>
              </w:rPr>
              <w:t>Does the person have any a</w:t>
            </w:r>
            <w:r w:rsidR="00D37323" w:rsidRPr="00E0310D">
              <w:rPr>
                <w:rFonts w:ascii="Arial" w:hAnsi="Arial" w:cs="Arial"/>
                <w:b/>
                <w:bCs/>
              </w:rPr>
              <w:t>dditional</w:t>
            </w:r>
            <w:r w:rsidRPr="00E0310D">
              <w:rPr>
                <w:rFonts w:ascii="Arial" w:hAnsi="Arial" w:cs="Arial"/>
                <w:b/>
                <w:bCs/>
              </w:rPr>
              <w:t xml:space="preserve"> n</w:t>
            </w:r>
            <w:r w:rsidR="006E6EBC" w:rsidRPr="00E0310D">
              <w:rPr>
                <w:rFonts w:ascii="Arial" w:hAnsi="Arial" w:cs="Arial"/>
                <w:b/>
                <w:bCs/>
              </w:rPr>
              <w:t>eeds</w:t>
            </w:r>
            <w:r w:rsidRPr="00E0310D">
              <w:rPr>
                <w:rFonts w:ascii="Arial" w:hAnsi="Arial" w:cs="Arial"/>
                <w:b/>
                <w:bCs/>
              </w:rPr>
              <w:t xml:space="preserve"> that we need to know about</w:t>
            </w:r>
            <w:r w:rsidR="006E6EBC" w:rsidRPr="00E0310D">
              <w:rPr>
                <w:rFonts w:ascii="Arial" w:hAnsi="Arial" w:cs="Arial"/>
                <w:b/>
                <w:bCs/>
              </w:rPr>
              <w:t xml:space="preserve">? </w:t>
            </w:r>
            <w:r w:rsidR="006E6EBC" w:rsidRPr="00E0310D">
              <w:rPr>
                <w:rFonts w:ascii="Arial" w:hAnsi="Arial" w:cs="Arial"/>
                <w:bCs/>
              </w:rPr>
              <w:t>E.g.:</w:t>
            </w: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DC561A" w:rsidRDefault="00DC561A" w:rsidP="006E6EBC">
            <w:pPr>
              <w:rPr>
                <w:rFonts w:ascii="Arial" w:hAnsi="Arial" w:cs="Arial"/>
                <w:b/>
                <w:bCs/>
              </w:rPr>
            </w:pPr>
          </w:p>
          <w:p w:rsidR="00660ACC" w:rsidRPr="00E0310D" w:rsidRDefault="00660ACC" w:rsidP="006E6EB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D37323" w:rsidRPr="00FE6B2E" w:rsidTr="00F93BE0">
        <w:trPr>
          <w:trHeight w:val="567"/>
        </w:trPr>
        <w:tc>
          <w:tcPr>
            <w:tcW w:w="10740" w:type="dxa"/>
            <w:tcBorders>
              <w:top w:val="nil"/>
            </w:tcBorders>
          </w:tcPr>
          <w:p w:rsidR="00830A16" w:rsidRPr="00FE6B2E" w:rsidRDefault="00830A16" w:rsidP="00FB370F">
            <w:pPr>
              <w:rPr>
                <w:rFonts w:ascii="Arial" w:hAnsi="Arial" w:cs="Arial"/>
                <w:sz w:val="22"/>
                <w:szCs w:val="22"/>
              </w:rPr>
            </w:pPr>
            <w:bookmarkStart w:id="1" w:name="_Hlk31028534"/>
          </w:p>
        </w:tc>
      </w:tr>
      <w:bookmarkEnd w:id="1"/>
    </w:tbl>
    <w:p w:rsidR="00392681" w:rsidRPr="00FE6B2E" w:rsidRDefault="00392681" w:rsidP="00392681">
      <w:pPr>
        <w:rPr>
          <w:rFonts w:ascii="Arial" w:hAnsi="Arial" w:cs="Arial"/>
          <w:vanish/>
          <w:sz w:val="22"/>
          <w:szCs w:val="22"/>
        </w:rPr>
      </w:pPr>
    </w:p>
    <w:tbl>
      <w:tblPr>
        <w:tblpPr w:leftFromText="180" w:rightFromText="180" w:vertAnchor="text" w:horzAnchor="margin" w:tblpXSpec="right" w:tblpY="223"/>
        <w:tblOverlap w:val="never"/>
        <w:tblW w:w="6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3"/>
        <w:gridCol w:w="709"/>
      </w:tblGrid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lastRenderedPageBreak/>
              <w:t xml:space="preserve">Registration status 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 xml:space="preserve">Registered Sight Impaired </w:t>
            </w:r>
          </w:p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(Partially Sighted)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Registered Severely Sight</w:t>
            </w:r>
          </w:p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Impaired (Blind)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47155D" w:rsidRDefault="00DB01BD" w:rsidP="00DB01BD">
            <w:pPr>
              <w:spacing w:line="360" w:lineRule="auto"/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</w:rPr>
              <w:t>Not Registered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Does not know if registered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B01BD" w:rsidRPr="00E0310D" w:rsidTr="00DB01BD">
        <w:tc>
          <w:tcPr>
            <w:tcW w:w="5353" w:type="dxa"/>
            <w:shd w:val="clear" w:color="auto" w:fill="auto"/>
          </w:tcPr>
          <w:p w:rsidR="00DB01BD" w:rsidRPr="00E0310D" w:rsidRDefault="00DB01BD" w:rsidP="00DB01BD">
            <w:pPr>
              <w:spacing w:line="276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  <w:bCs/>
              </w:rPr>
              <w:t xml:space="preserve">Has the person been in contact with </w:t>
            </w:r>
            <w:r w:rsidR="005274A7">
              <w:rPr>
                <w:rFonts w:ascii="Arial" w:hAnsi="Arial" w:cs="Arial"/>
                <w:bCs/>
              </w:rPr>
              <w:t>Gloucestershire</w:t>
            </w:r>
            <w:r w:rsidRPr="00E0310D">
              <w:rPr>
                <w:rFonts w:ascii="Arial" w:hAnsi="Arial" w:cs="Arial"/>
                <w:bCs/>
              </w:rPr>
              <w:t xml:space="preserve"> County Council, Sensory Impairment Team? (</w:t>
            </w:r>
            <w:r w:rsidR="00D725B7">
              <w:rPr>
                <w:rFonts w:ascii="Arial" w:hAnsi="Arial" w:cs="Arial"/>
                <w:color w:val="333333"/>
                <w:sz w:val="27"/>
                <w:szCs w:val="27"/>
                <w:shd w:val="clear" w:color="auto" w:fill="DADFEF"/>
              </w:rPr>
              <w:t>01452 426868</w:t>
            </w:r>
            <w:r w:rsidRPr="00E0310D">
              <w:rPr>
                <w:rFonts w:ascii="Arial" w:hAnsi="Arial" w:cs="Arial"/>
                <w:bCs/>
              </w:rPr>
              <w:t>) :</w:t>
            </w:r>
          </w:p>
        </w:tc>
        <w:tc>
          <w:tcPr>
            <w:tcW w:w="709" w:type="dxa"/>
            <w:shd w:val="clear" w:color="auto" w:fill="auto"/>
          </w:tcPr>
          <w:p w:rsidR="00DB01BD" w:rsidRPr="00E0310D" w:rsidRDefault="00DB01BD" w:rsidP="00DB01BD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254338" w:rsidRPr="00254338" w:rsidRDefault="00254338" w:rsidP="00254338">
      <w:pPr>
        <w:rPr>
          <w:vanish/>
        </w:rPr>
      </w:pPr>
    </w:p>
    <w:tbl>
      <w:tblPr>
        <w:tblpPr w:leftFromText="180" w:rightFromText="180" w:vertAnchor="text" w:horzAnchor="margin" w:tblpY="20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850"/>
      </w:tblGrid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>Preferred method of communication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  <w:b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Telephone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Email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Large print letter in post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Standard print letter in post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Braille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 xml:space="preserve">Audio 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F28CA" w:rsidRPr="00E0310D" w:rsidTr="008F28CA">
        <w:tc>
          <w:tcPr>
            <w:tcW w:w="3227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  <w:r w:rsidRPr="00E0310D">
              <w:rPr>
                <w:rFonts w:ascii="Arial" w:hAnsi="Arial" w:cs="Arial"/>
              </w:rPr>
              <w:t>Face to face</w:t>
            </w:r>
          </w:p>
        </w:tc>
        <w:tc>
          <w:tcPr>
            <w:tcW w:w="850" w:type="dxa"/>
            <w:shd w:val="clear" w:color="auto" w:fill="auto"/>
          </w:tcPr>
          <w:p w:rsidR="008F28CA" w:rsidRPr="00E0310D" w:rsidRDefault="008F28CA" w:rsidP="008F28C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7935B6" w:rsidRPr="007935B6" w:rsidRDefault="007935B6" w:rsidP="007935B6">
      <w:pPr>
        <w:rPr>
          <w:vanish/>
        </w:rPr>
      </w:pPr>
    </w:p>
    <w:p w:rsidR="007935B6" w:rsidRDefault="007935B6" w:rsidP="007935B6">
      <w:pPr>
        <w:rPr>
          <w:vanish/>
        </w:rPr>
      </w:pPr>
    </w:p>
    <w:p w:rsidR="00EB0DA4" w:rsidRDefault="00EB0DA4" w:rsidP="007935B6">
      <w:pPr>
        <w:rPr>
          <w:vanish/>
        </w:rPr>
      </w:pPr>
    </w:p>
    <w:p w:rsidR="00EB0DA4" w:rsidRDefault="00EB0DA4" w:rsidP="007935B6">
      <w:pPr>
        <w:rPr>
          <w:vanish/>
        </w:rPr>
      </w:pPr>
    </w:p>
    <w:p w:rsidR="00EB0DA4" w:rsidRDefault="00EB0DA4" w:rsidP="007935B6">
      <w:pPr>
        <w:rPr>
          <w:vanish/>
        </w:rPr>
      </w:pPr>
    </w:p>
    <w:p w:rsidR="00EB0DA4" w:rsidRPr="007935B6" w:rsidRDefault="00EB0DA4" w:rsidP="007935B6">
      <w:pPr>
        <w:rPr>
          <w:vanish/>
        </w:rPr>
      </w:pPr>
    </w:p>
    <w:tbl>
      <w:tblPr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  <w:gridCol w:w="1276"/>
      </w:tblGrid>
      <w:tr w:rsidR="00FD7B0E" w:rsidRPr="00E0310D" w:rsidTr="003F25D3">
        <w:tc>
          <w:tcPr>
            <w:tcW w:w="9747" w:type="dxa"/>
            <w:shd w:val="clear" w:color="auto" w:fill="auto"/>
          </w:tcPr>
          <w:p w:rsidR="00FD7B0E" w:rsidRPr="00E0310D" w:rsidRDefault="00FD7B0E" w:rsidP="008E39DC">
            <w:pPr>
              <w:spacing w:line="360" w:lineRule="auto"/>
              <w:rPr>
                <w:rFonts w:ascii="Arial" w:hAnsi="Arial" w:cs="Arial"/>
                <w:b/>
              </w:rPr>
            </w:pPr>
            <w:r w:rsidRPr="00E0310D">
              <w:rPr>
                <w:rFonts w:ascii="Arial" w:hAnsi="Arial" w:cs="Arial"/>
                <w:b/>
              </w:rPr>
              <w:t>Services Required – Please tick all boxes</w:t>
            </w:r>
            <w:r w:rsidR="00D201C8" w:rsidRPr="00E0310D">
              <w:rPr>
                <w:rFonts w:ascii="Arial" w:hAnsi="Arial" w:cs="Arial"/>
                <w:b/>
              </w:rPr>
              <w:t xml:space="preserve"> that apply</w:t>
            </w:r>
            <w:r w:rsidRPr="00E0310D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FD7B0E" w:rsidRPr="00E0310D" w:rsidRDefault="00FD7B0E">
            <w:pPr>
              <w:rPr>
                <w:rFonts w:ascii="Arial" w:hAnsi="Arial" w:cs="Arial"/>
                <w:b/>
              </w:rPr>
            </w:pPr>
          </w:p>
        </w:tc>
      </w:tr>
      <w:tr w:rsidR="00FD7B0E" w:rsidRPr="00E0310D" w:rsidTr="003F25D3">
        <w:tc>
          <w:tcPr>
            <w:tcW w:w="9747" w:type="dxa"/>
            <w:shd w:val="clear" w:color="auto" w:fill="FFFFFF"/>
          </w:tcPr>
          <w:p w:rsidR="003F6688" w:rsidRPr="00F12BDB" w:rsidRDefault="00FD7B0E" w:rsidP="008D6245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>Information and Advice Service</w:t>
            </w:r>
            <w:r w:rsidR="003F6688" w:rsidRPr="00F12BDB">
              <w:rPr>
                <w:rFonts w:ascii="Arial" w:hAnsi="Arial" w:cs="Arial"/>
                <w:b/>
              </w:rPr>
              <w:t xml:space="preserve"> </w:t>
            </w:r>
            <w:r w:rsidR="003F6688" w:rsidRPr="00F12BDB">
              <w:rPr>
                <w:rFonts w:ascii="Arial" w:hAnsi="Arial" w:cs="Arial"/>
              </w:rPr>
              <w:t>– To help identify the support required, understand eye condition, find local services</w:t>
            </w:r>
            <w:r w:rsidR="004C73AC" w:rsidRPr="00F12BDB">
              <w:rPr>
                <w:rFonts w:ascii="Arial" w:hAnsi="Arial" w:cs="Arial"/>
              </w:rPr>
              <w:t>,</w:t>
            </w:r>
            <w:r w:rsidR="003F6688" w:rsidRPr="00F12BDB">
              <w:rPr>
                <w:rFonts w:ascii="Arial" w:hAnsi="Arial" w:cs="Arial"/>
              </w:rPr>
              <w:t xml:space="preserve"> etc. </w:t>
            </w:r>
          </w:p>
        </w:tc>
        <w:tc>
          <w:tcPr>
            <w:tcW w:w="1276" w:type="dxa"/>
            <w:shd w:val="clear" w:color="auto" w:fill="FFFFFF"/>
          </w:tcPr>
          <w:p w:rsidR="00FD7B0E" w:rsidRPr="004135E5" w:rsidRDefault="00FD7B0E">
            <w:pPr>
              <w:rPr>
                <w:rFonts w:ascii="Arial" w:hAnsi="Arial" w:cs="Arial"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  <w:b/>
              </w:rPr>
            </w:pPr>
            <w:r w:rsidRPr="00F12BDB">
              <w:rPr>
                <w:rFonts w:ascii="Arial" w:hAnsi="Arial" w:cs="Arial"/>
                <w:b/>
              </w:rPr>
              <w:t xml:space="preserve">Low Vision Clinic </w:t>
            </w:r>
            <w:r w:rsidRPr="00F12BDB">
              <w:rPr>
                <w:rFonts w:ascii="Arial" w:hAnsi="Arial" w:cs="Arial"/>
              </w:rPr>
              <w:t>– Specialist sight test to assess remaining vision, loan of a prescribed magnifier and advice about aids and equipment</w:t>
            </w:r>
          </w:p>
        </w:tc>
        <w:tc>
          <w:tcPr>
            <w:tcW w:w="1276" w:type="dxa"/>
            <w:shd w:val="clear" w:color="auto" w:fill="FFFFFF"/>
          </w:tcPr>
          <w:p w:rsidR="00F93BE0" w:rsidRPr="00E0310D" w:rsidRDefault="00F93BE0" w:rsidP="00F93BE0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680624" w:rsidRDefault="00F93BE0" w:rsidP="00F93BE0">
            <w:pPr>
              <w:spacing w:line="276" w:lineRule="auto"/>
              <w:rPr>
                <w:rFonts w:ascii="Arial" w:hAnsi="Arial" w:cs="Arial"/>
                <w:b/>
              </w:rPr>
            </w:pPr>
            <w:r w:rsidRPr="00F12BDB">
              <w:rPr>
                <w:rFonts w:ascii="Arial" w:hAnsi="Arial" w:cs="Arial"/>
                <w:b/>
              </w:rPr>
              <w:t>Aids, Equipment and Adaptations</w:t>
            </w:r>
            <w:r w:rsidRPr="00F12BDB">
              <w:rPr>
                <w:rFonts w:ascii="Arial" w:hAnsi="Arial" w:cs="Arial"/>
              </w:rPr>
              <w:t>– Supplier and service provider information. Demo of basic equipment.</w:t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1276" w:type="dxa"/>
            <w:shd w:val="clear" w:color="auto" w:fill="FFFFFF"/>
          </w:tcPr>
          <w:p w:rsidR="00F93BE0" w:rsidRPr="00E0310D" w:rsidRDefault="00F93BE0" w:rsidP="00F93BE0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 xml:space="preserve">Short Term Support Work </w:t>
            </w:r>
            <w:r w:rsidRPr="00F12BDB">
              <w:rPr>
                <w:rFonts w:ascii="Arial" w:hAnsi="Arial" w:cs="Arial"/>
              </w:rPr>
              <w:t>– Support to remain living independently.</w:t>
            </w:r>
          </w:p>
        </w:tc>
        <w:tc>
          <w:tcPr>
            <w:tcW w:w="1276" w:type="dxa"/>
            <w:shd w:val="clear" w:color="auto" w:fill="FFFFFF"/>
          </w:tcPr>
          <w:p w:rsidR="00F93BE0" w:rsidRPr="00E0310D" w:rsidRDefault="00F93BE0" w:rsidP="00F93BE0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 xml:space="preserve">Group activity: </w:t>
            </w:r>
            <w:r w:rsidRPr="00F12BDB">
              <w:rPr>
                <w:rFonts w:ascii="Arial" w:hAnsi="Arial" w:cs="Arial"/>
              </w:rPr>
              <w:t>Attendance at a regular support group providing information, entertainment and friendship.</w:t>
            </w:r>
          </w:p>
        </w:tc>
        <w:tc>
          <w:tcPr>
            <w:tcW w:w="1276" w:type="dxa"/>
            <w:shd w:val="clear" w:color="auto" w:fill="FFFFFF"/>
          </w:tcPr>
          <w:p w:rsidR="00F93BE0" w:rsidRPr="00F12BDB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okery</w:t>
            </w:r>
            <w:r w:rsidRPr="00F12BDB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</w:rPr>
              <w:t>Basic or Advanced skills (Please state)</w:t>
            </w:r>
          </w:p>
        </w:tc>
        <w:tc>
          <w:tcPr>
            <w:tcW w:w="1276" w:type="dxa"/>
            <w:shd w:val="clear" w:color="auto" w:fill="FFFFFF"/>
          </w:tcPr>
          <w:p w:rsidR="00F93BE0" w:rsidRPr="00F12BDB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 xml:space="preserve">Volunteers </w:t>
            </w:r>
            <w:r w:rsidRPr="00F12BDB">
              <w:rPr>
                <w:rFonts w:ascii="Arial" w:hAnsi="Arial" w:cs="Arial"/>
              </w:rPr>
              <w:t xml:space="preserve">–Assistance from a volunteer to enjoy social or leisure activities or help with basic daily living tasks. </w:t>
            </w:r>
          </w:p>
        </w:tc>
        <w:tc>
          <w:tcPr>
            <w:tcW w:w="1276" w:type="dxa"/>
            <w:shd w:val="clear" w:color="auto" w:fill="FFFFFF"/>
          </w:tcPr>
          <w:p w:rsidR="00F93BE0" w:rsidRPr="00F12BDB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>Newsletter – Please circle preferred format:</w:t>
            </w:r>
            <w:r w:rsidRPr="00F12BDB">
              <w:rPr>
                <w:rFonts w:ascii="Arial" w:hAnsi="Arial" w:cs="Arial"/>
              </w:rPr>
              <w:t xml:space="preserve">  </w:t>
            </w:r>
          </w:p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  <w:i/>
              </w:rPr>
            </w:pPr>
            <w:r w:rsidRPr="00F12BDB">
              <w:rPr>
                <w:rFonts w:ascii="Arial" w:hAnsi="Arial" w:cs="Arial"/>
              </w:rPr>
              <w:t>Large Print        Memory stick</w:t>
            </w:r>
            <w:r w:rsidRPr="00F12BDB">
              <w:rPr>
                <w:rFonts w:ascii="Arial" w:hAnsi="Arial" w:cs="Arial"/>
                <w:b/>
              </w:rPr>
              <w:t xml:space="preserve">       </w:t>
            </w:r>
            <w:r w:rsidRPr="00F12BDB">
              <w:rPr>
                <w:rFonts w:ascii="Arial" w:hAnsi="Arial" w:cs="Arial"/>
              </w:rPr>
              <w:t xml:space="preserve">Braille     </w:t>
            </w:r>
          </w:p>
        </w:tc>
        <w:tc>
          <w:tcPr>
            <w:tcW w:w="1276" w:type="dxa"/>
            <w:shd w:val="clear" w:color="auto" w:fill="FFFFFF"/>
          </w:tcPr>
          <w:p w:rsidR="00F93BE0" w:rsidRPr="00F12BDB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  <w:tr w:rsidR="00F93BE0" w:rsidRPr="00E0310D" w:rsidTr="003F25D3">
        <w:tc>
          <w:tcPr>
            <w:tcW w:w="9747" w:type="dxa"/>
            <w:shd w:val="clear" w:color="auto" w:fill="FFFFFF"/>
          </w:tcPr>
          <w:p w:rsidR="00F93BE0" w:rsidRPr="00F12BDB" w:rsidRDefault="00F93BE0" w:rsidP="00F93BE0">
            <w:pPr>
              <w:spacing w:line="276" w:lineRule="auto"/>
              <w:rPr>
                <w:rFonts w:ascii="Arial" w:hAnsi="Arial" w:cs="Arial"/>
              </w:rPr>
            </w:pPr>
            <w:r w:rsidRPr="00F12BDB">
              <w:rPr>
                <w:rFonts w:ascii="Arial" w:hAnsi="Arial" w:cs="Arial"/>
                <w:b/>
              </w:rPr>
              <w:t>Other - Please give details:</w:t>
            </w:r>
            <w:r>
              <w:rPr>
                <w:rFonts w:ascii="Arial" w:hAnsi="Arial" w:cs="Arial"/>
                <w:b/>
              </w:rPr>
              <w:t xml:space="preserve">  </w:t>
            </w:r>
          </w:p>
          <w:p w:rsidR="00F93BE0" w:rsidRPr="005B0B77" w:rsidRDefault="00F93BE0" w:rsidP="00F93BE0">
            <w:pPr>
              <w:pStyle w:val="NoSpacing"/>
            </w:pPr>
          </w:p>
        </w:tc>
        <w:tc>
          <w:tcPr>
            <w:tcW w:w="1276" w:type="dxa"/>
            <w:shd w:val="clear" w:color="auto" w:fill="FFFFFF"/>
          </w:tcPr>
          <w:p w:rsidR="00F93BE0" w:rsidRPr="00F12BDB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  <w:tr w:rsidR="00F93BE0" w:rsidRPr="00E0310D" w:rsidTr="003F25D3">
        <w:tc>
          <w:tcPr>
            <w:tcW w:w="11023" w:type="dxa"/>
            <w:gridSpan w:val="2"/>
          </w:tcPr>
          <w:p w:rsidR="00F93BE0" w:rsidRDefault="00F93BE0" w:rsidP="00F93BE0">
            <w:pPr>
              <w:rPr>
                <w:rFonts w:ascii="Arial" w:hAnsi="Arial" w:cs="Arial"/>
                <w:b/>
                <w:bCs/>
              </w:rPr>
            </w:pPr>
            <w:r w:rsidRPr="00E0310D">
              <w:rPr>
                <w:rFonts w:ascii="Arial" w:hAnsi="Arial" w:cs="Arial"/>
                <w:b/>
                <w:bCs/>
              </w:rPr>
              <w:t xml:space="preserve">Relevant Additional Information </w:t>
            </w:r>
            <w:r w:rsidRPr="00E0310D">
              <w:rPr>
                <w:rFonts w:ascii="Arial" w:hAnsi="Arial" w:cs="Arial"/>
                <w:bCs/>
              </w:rPr>
              <w:t>(please continue on an additional sheet if necessary)</w:t>
            </w:r>
            <w:r w:rsidRPr="00E0310D">
              <w:rPr>
                <w:rFonts w:ascii="Arial" w:hAnsi="Arial" w:cs="Arial"/>
                <w:b/>
                <w:bCs/>
              </w:rPr>
              <w:t>:</w:t>
            </w:r>
          </w:p>
          <w:p w:rsidR="00F93BE0" w:rsidRDefault="00F93BE0" w:rsidP="00F93BE0">
            <w:pPr>
              <w:rPr>
                <w:rFonts w:ascii="Arial" w:hAnsi="Arial" w:cs="Arial"/>
                <w:b/>
                <w:bCs/>
              </w:rPr>
            </w:pPr>
          </w:p>
          <w:p w:rsidR="00F93BE0" w:rsidRDefault="007E5A01" w:rsidP="00F93B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y personal circumstances that we need to be aware of..</w:t>
            </w:r>
          </w:p>
          <w:p w:rsidR="00F93BE0" w:rsidRPr="00F010D8" w:rsidRDefault="00F93BE0" w:rsidP="00F93BE0">
            <w:pPr>
              <w:rPr>
                <w:rFonts w:ascii="Arial" w:hAnsi="Arial" w:cs="Arial"/>
              </w:rPr>
            </w:pPr>
          </w:p>
        </w:tc>
      </w:tr>
      <w:tr w:rsidR="00F93BE0" w:rsidRPr="00E0310D" w:rsidTr="003F25D3">
        <w:trPr>
          <w:trHeight w:val="551"/>
        </w:trPr>
        <w:tc>
          <w:tcPr>
            <w:tcW w:w="11023" w:type="dxa"/>
            <w:gridSpan w:val="2"/>
            <w:shd w:val="clear" w:color="auto" w:fill="auto"/>
          </w:tcPr>
          <w:p w:rsidR="00F93BE0" w:rsidRPr="004B23E0" w:rsidRDefault="00F93BE0" w:rsidP="00F93BE0">
            <w:pPr>
              <w:rPr>
                <w:rFonts w:ascii="Arial" w:hAnsi="Arial" w:cs="Arial"/>
              </w:rPr>
            </w:pPr>
            <w:r w:rsidRPr="00FC360C">
              <w:rPr>
                <w:rFonts w:ascii="Arial" w:hAnsi="Arial" w:cs="Arial"/>
                <w:b/>
              </w:rPr>
              <w:t xml:space="preserve">Completed By: 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F93BE0" w:rsidRPr="000348CC" w:rsidRDefault="00F93BE0" w:rsidP="00F93BE0">
            <w:pPr>
              <w:rPr>
                <w:rFonts w:ascii="Arial" w:hAnsi="Arial" w:cs="Arial"/>
              </w:rPr>
            </w:pPr>
            <w:r w:rsidRPr="00FC360C">
              <w:rPr>
                <w:rFonts w:ascii="Arial" w:hAnsi="Arial" w:cs="Arial"/>
                <w:b/>
              </w:rPr>
              <w:t>Date</w:t>
            </w:r>
            <w:r>
              <w:rPr>
                <w:rFonts w:ascii="Arial" w:hAnsi="Arial" w:cs="Arial"/>
                <w:b/>
              </w:rPr>
              <w:t xml:space="preserve">:  </w:t>
            </w:r>
          </w:p>
          <w:p w:rsidR="00F93BE0" w:rsidRPr="00E0310D" w:rsidRDefault="00F93BE0" w:rsidP="00F93BE0">
            <w:pPr>
              <w:rPr>
                <w:rFonts w:ascii="Arial" w:hAnsi="Arial" w:cs="Arial"/>
                <w:b/>
              </w:rPr>
            </w:pPr>
          </w:p>
        </w:tc>
      </w:tr>
    </w:tbl>
    <w:p w:rsidR="00CA675F" w:rsidRDefault="00CA675F" w:rsidP="006315F3">
      <w:pPr>
        <w:jc w:val="center"/>
        <w:rPr>
          <w:rFonts w:ascii="Arial" w:hAnsi="Arial" w:cs="Arial"/>
          <w:b/>
          <w:noProof/>
          <w:lang w:eastAsia="en-GB"/>
        </w:rPr>
      </w:pPr>
    </w:p>
    <w:p w:rsidR="00380649" w:rsidRDefault="006E6EBC" w:rsidP="006315F3">
      <w:pPr>
        <w:jc w:val="center"/>
        <w:rPr>
          <w:rFonts w:ascii="Arial" w:hAnsi="Arial" w:cs="Arial"/>
          <w:b/>
          <w:noProof/>
          <w:lang w:eastAsia="en-GB"/>
        </w:rPr>
      </w:pPr>
      <w:r w:rsidRPr="00E0310D">
        <w:rPr>
          <w:rFonts w:ascii="Arial" w:hAnsi="Arial" w:cs="Arial"/>
          <w:b/>
          <w:noProof/>
          <w:lang w:eastAsia="en-GB"/>
        </w:rPr>
        <w:t>Please return this form to:</w:t>
      </w:r>
    </w:p>
    <w:p w:rsidR="00A673B8" w:rsidRPr="00E0310D" w:rsidRDefault="00A673B8" w:rsidP="006315F3">
      <w:pPr>
        <w:jc w:val="center"/>
        <w:rPr>
          <w:rFonts w:ascii="Arial" w:hAnsi="Arial" w:cs="Arial"/>
          <w:b/>
          <w:noProof/>
          <w:lang w:eastAsia="en-GB"/>
        </w:rPr>
      </w:pPr>
    </w:p>
    <w:p w:rsidR="00A962C2" w:rsidRPr="00E0310D" w:rsidRDefault="000E56E9" w:rsidP="004D0E1B">
      <w:pPr>
        <w:rPr>
          <w:rFonts w:ascii="Arial" w:hAnsi="Arial" w:cs="Arial"/>
          <w:b/>
          <w:noProof/>
          <w:lang w:eastAsia="en-GB"/>
        </w:rPr>
      </w:pPr>
      <w:r w:rsidRPr="00E0310D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56515</wp:posOffset>
                </wp:positionV>
                <wp:extent cx="6715125" cy="1508760"/>
                <wp:effectExtent l="0" t="0" r="0" b="0"/>
                <wp:wrapNone/>
                <wp:docPr id="3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15125" cy="1508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73B8" w:rsidRDefault="00A673B8" w:rsidP="00A673B8">
                            <w:pPr>
                              <w:pStyle w:val="NormalWeb"/>
                              <w:shd w:val="clear" w:color="auto" w:fill="FFFFFF"/>
                              <w:spacing w:before="0" w:beforeAutospacing="0"/>
                              <w:rPr>
                                <w:rFonts w:ascii="Segoe UI" w:hAnsi="Segoe UI" w:cs="Segoe UI"/>
                                <w:color w:val="212529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 xml:space="preserve">Gloucester HES : 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</w:r>
                            <w:r w:rsidRPr="00B42326">
                              <w:rPr>
                                <w:rFonts w:ascii="Segoe UI" w:hAnsi="Segoe UI" w:cs="Segoe UI"/>
                                <w:b/>
                                <w:bCs/>
                                <w:color w:val="212529"/>
                              </w:rPr>
                              <w:t>Louise Birt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 xml:space="preserve">: 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  <w:t xml:space="preserve">  Tel: </w:t>
                            </w:r>
                            <w:hyperlink r:id="rId12" w:history="1">
                              <w:r>
                                <w:rPr>
                                  <w:rStyle w:val="Hyperlink"/>
                                  <w:rFonts w:ascii="Segoe UI" w:hAnsi="Segoe UI" w:cs="Segoe UI"/>
                                  <w:color w:val="007BFF"/>
                                </w:rPr>
                                <w:t>07702961060</w:t>
                              </w:r>
                            </w:hyperlink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 xml:space="preserve">  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  <w:t>Email: </w:t>
                            </w:r>
                            <w:hyperlink r:id="rId13" w:history="1">
                              <w:r>
                                <w:rPr>
                                  <w:rStyle w:val="Hyperlink"/>
                                  <w:rFonts w:ascii="Segoe UI" w:hAnsi="Segoe UI" w:cs="Segoe UI"/>
                                  <w:color w:val="007BFF"/>
                                </w:rPr>
                                <w:t>Louise.birt@rnib.org.uk</w:t>
                              </w:r>
                            </w:hyperlink>
                          </w:p>
                          <w:p w:rsidR="00A673B8" w:rsidRDefault="00A673B8" w:rsidP="00A673B8">
                            <w:pPr>
                              <w:shd w:val="clear" w:color="auto" w:fill="FFFFFF"/>
                              <w:rPr>
                                <w:rFonts w:ascii="Segoe UI" w:hAnsi="Segoe UI" w:cs="Segoe UI"/>
                                <w:color w:val="212529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> </w:t>
                            </w:r>
                          </w:p>
                          <w:p w:rsidR="00A673B8" w:rsidRDefault="00A673B8" w:rsidP="00A673B8">
                            <w:pPr>
                              <w:shd w:val="clear" w:color="auto" w:fill="FFFFFF"/>
                              <w:rPr>
                                <w:rFonts w:ascii="Segoe UI" w:hAnsi="Segoe UI" w:cs="Segoe UI"/>
                                <w:color w:val="212529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>Cheltenham HES: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</w:r>
                            <w:r w:rsidRPr="00C2021E">
                              <w:rPr>
                                <w:rFonts w:ascii="Segoe UI" w:hAnsi="Segoe UI" w:cs="Segoe UI"/>
                                <w:b/>
                                <w:bCs/>
                                <w:color w:val="212529"/>
                              </w:rPr>
                              <w:t>Gary Learmonth</w:t>
                            </w:r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>: Tel: </w:t>
                            </w:r>
                            <w:hyperlink r:id="rId14" w:history="1">
                              <w:r>
                                <w:rPr>
                                  <w:rStyle w:val="Hyperlink"/>
                                  <w:rFonts w:ascii="Segoe UI" w:hAnsi="Segoe UI" w:cs="Segoe UI"/>
                                  <w:color w:val="007BFF"/>
                                </w:rPr>
                                <w:t>07925034799</w:t>
                              </w:r>
                            </w:hyperlink>
                            <w:r>
                              <w:rPr>
                                <w:rFonts w:ascii="Segoe UI" w:hAnsi="Segoe UI" w:cs="Segoe UI"/>
                                <w:color w:val="212529"/>
                              </w:rPr>
                              <w:tab/>
                              <w:t>Email: </w:t>
                            </w:r>
                            <w:hyperlink r:id="rId15" w:tgtFrame="_blank" w:history="1">
                              <w:r>
                                <w:rPr>
                                  <w:rStyle w:val="Hyperlink"/>
                                  <w:rFonts w:ascii="Segoe UI" w:hAnsi="Segoe UI" w:cs="Segoe UI"/>
                                  <w:color w:val="007BFF"/>
                                </w:rPr>
                                <w:t>gary.learmonth@rnib.org.uk</w:t>
                              </w:r>
                            </w:hyperlink>
                          </w:p>
                          <w:p w:rsidR="003C14DE" w:rsidRPr="00FC360C" w:rsidRDefault="003C14DE" w:rsidP="003C14DE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3C14DE" w:rsidRPr="00205E25" w:rsidRDefault="003C14DE" w:rsidP="00962B2C">
                            <w:pPr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  <w:p w:rsidR="00D201C8" w:rsidRPr="00205E25" w:rsidRDefault="00D201C8" w:rsidP="00D201C8">
                            <w:pPr>
                              <w:pStyle w:val="BodyText"/>
                              <w:rPr>
                                <w:bCs/>
                                <w:sz w:val="24"/>
                              </w:rPr>
                            </w:pPr>
                          </w:p>
                          <w:p w:rsidR="00D201C8" w:rsidRPr="002C4DE3" w:rsidRDefault="00D201C8" w:rsidP="00A231A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C4DE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6" o:spid="_x0000_s1026" type="#_x0000_t202" style="position:absolute;margin-left:4.5pt;margin-top:4.45pt;width:528.75pt;height:118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" stroked="f">
                <v:path arrowok="t"/>
                <v:textbox>
                  <w:txbxContent>
                    <w:p w:rsidR="00A673B8" w:rsidRDefault="00A673B8" w:rsidP="00A673B8">
                      <w:pPr>
                        <w:pStyle w:val="NormalWeb"/>
                        <w:shd w:val="clear" w:color="auto" w:fill="FFFFFF"/>
                        <w:spacing w:before="0" w:beforeAutospacing="0"/>
                        <w:rPr>
                          <w:rFonts w:ascii="Segoe UI" w:hAnsi="Segoe UI" w:cs="Segoe UI"/>
                          <w:color w:val="212529"/>
                        </w:rPr>
                      </w:pPr>
                      <w:r>
                        <w:rPr>
                          <w:rFonts w:ascii="Segoe UI" w:hAnsi="Segoe UI" w:cs="Segoe UI"/>
                          <w:color w:val="212529"/>
                        </w:rPr>
                        <w:t xml:space="preserve">Gloucester HES : 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</w:r>
                      <w:r w:rsidRPr="00B42326">
                        <w:rPr>
                          <w:rFonts w:ascii="Segoe UI" w:hAnsi="Segoe UI" w:cs="Segoe UI"/>
                          <w:b/>
                          <w:bCs/>
                          <w:color w:val="212529"/>
                        </w:rPr>
                        <w:t>Louise Birt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 xml:space="preserve">: 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  <w:t xml:space="preserve">  Tel: </w:t>
                      </w:r>
                      <w:hyperlink r:id="rId16" w:history="1">
                        <w:r>
                          <w:rPr>
                            <w:rStyle w:val="Hyperlink"/>
                            <w:rFonts w:ascii="Segoe UI" w:hAnsi="Segoe UI" w:cs="Segoe UI"/>
                            <w:color w:val="007BFF"/>
                          </w:rPr>
                          <w:t>07702961060</w:t>
                        </w:r>
                      </w:hyperlink>
                      <w:r>
                        <w:rPr>
                          <w:rFonts w:ascii="Segoe UI" w:hAnsi="Segoe UI" w:cs="Segoe UI"/>
                          <w:color w:val="212529"/>
                        </w:rPr>
                        <w:t xml:space="preserve">  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  <w:t>Email: </w:t>
                      </w:r>
                      <w:hyperlink r:id="rId17" w:history="1">
                        <w:r>
                          <w:rPr>
                            <w:rStyle w:val="Hyperlink"/>
                            <w:rFonts w:ascii="Segoe UI" w:hAnsi="Segoe UI" w:cs="Segoe UI"/>
                            <w:color w:val="007BFF"/>
                          </w:rPr>
                          <w:t>Louise.birt@rnib.org.uk</w:t>
                        </w:r>
                      </w:hyperlink>
                    </w:p>
                    <w:p w:rsidR="00A673B8" w:rsidRDefault="00A673B8" w:rsidP="00A673B8">
                      <w:pPr>
                        <w:shd w:val="clear" w:color="auto" w:fill="FFFFFF"/>
                        <w:rPr>
                          <w:rFonts w:ascii="Segoe UI" w:hAnsi="Segoe UI" w:cs="Segoe UI"/>
                          <w:color w:val="212529"/>
                        </w:rPr>
                      </w:pPr>
                      <w:r>
                        <w:rPr>
                          <w:rFonts w:ascii="Segoe UI" w:hAnsi="Segoe UI" w:cs="Segoe UI"/>
                          <w:color w:val="212529"/>
                        </w:rPr>
                        <w:t> </w:t>
                      </w:r>
                    </w:p>
                    <w:p w:rsidR="00A673B8" w:rsidRDefault="00A673B8" w:rsidP="00A673B8">
                      <w:pPr>
                        <w:shd w:val="clear" w:color="auto" w:fill="FFFFFF"/>
                        <w:rPr>
                          <w:rFonts w:ascii="Segoe UI" w:hAnsi="Segoe UI" w:cs="Segoe UI"/>
                          <w:color w:val="212529"/>
                        </w:rPr>
                      </w:pPr>
                      <w:r>
                        <w:rPr>
                          <w:rFonts w:ascii="Segoe UI" w:hAnsi="Segoe UI" w:cs="Segoe UI"/>
                          <w:color w:val="212529"/>
                        </w:rPr>
                        <w:t>Cheltenham HES: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</w:r>
                      <w:r w:rsidRPr="00C2021E">
                        <w:rPr>
                          <w:rFonts w:ascii="Segoe UI" w:hAnsi="Segoe UI" w:cs="Segoe UI"/>
                          <w:b/>
                          <w:bCs/>
                          <w:color w:val="212529"/>
                        </w:rPr>
                        <w:t>Gary Learmonth</w:t>
                      </w:r>
                      <w:r>
                        <w:rPr>
                          <w:rFonts w:ascii="Segoe UI" w:hAnsi="Segoe UI" w:cs="Segoe UI"/>
                          <w:color w:val="212529"/>
                        </w:rPr>
                        <w:t>: Tel: </w:t>
                      </w:r>
                      <w:hyperlink r:id="rId18" w:history="1">
                        <w:r>
                          <w:rPr>
                            <w:rStyle w:val="Hyperlink"/>
                            <w:rFonts w:ascii="Segoe UI" w:hAnsi="Segoe UI" w:cs="Segoe UI"/>
                            <w:color w:val="007BFF"/>
                          </w:rPr>
                          <w:t>07925034799</w:t>
                        </w:r>
                      </w:hyperlink>
                      <w:r>
                        <w:rPr>
                          <w:rFonts w:ascii="Segoe UI" w:hAnsi="Segoe UI" w:cs="Segoe UI"/>
                          <w:color w:val="212529"/>
                        </w:rPr>
                        <w:tab/>
                        <w:t>Email: </w:t>
                      </w:r>
                      <w:hyperlink r:id="rId19" w:tgtFrame="_blank" w:history="1">
                        <w:r>
                          <w:rPr>
                            <w:rStyle w:val="Hyperlink"/>
                            <w:rFonts w:ascii="Segoe UI" w:hAnsi="Segoe UI" w:cs="Segoe UI"/>
                            <w:color w:val="007BFF"/>
                          </w:rPr>
                          <w:t>gary.learmonth@rnib.org.uk</w:t>
                        </w:r>
                      </w:hyperlink>
                    </w:p>
                    <w:p w:rsidR="003C14DE" w:rsidRPr="00FC360C" w:rsidRDefault="003C14DE" w:rsidP="003C14DE">
                      <w:pPr>
                        <w:rPr>
                          <w:rFonts w:ascii="Arial" w:hAnsi="Arial" w:cs="Arial"/>
                          <w:b/>
                        </w:rPr>
                      </w:pPr>
                    </w:p>
                    <w:p w:rsidR="003C14DE" w:rsidRPr="00205E25" w:rsidRDefault="003C14DE" w:rsidP="00962B2C">
                      <w:pPr>
                        <w:rPr>
                          <w:rFonts w:ascii="Arial" w:hAnsi="Arial" w:cs="Arial"/>
                          <w:bCs/>
                        </w:rPr>
                      </w:pPr>
                    </w:p>
                    <w:p w:rsidR="00D201C8" w:rsidRPr="00205E25" w:rsidRDefault="00D201C8" w:rsidP="00D201C8">
                      <w:pPr>
                        <w:pStyle w:val="BodyText"/>
                        <w:rPr>
                          <w:bCs/>
                          <w:sz w:val="24"/>
                        </w:rPr>
                      </w:pPr>
                    </w:p>
                    <w:p w:rsidR="00D201C8" w:rsidRPr="002C4DE3" w:rsidRDefault="00D201C8" w:rsidP="00A231AD">
                      <w:pP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2C4DE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A962C2" w:rsidRPr="00E0310D" w:rsidRDefault="00A962C2" w:rsidP="00A962C2">
      <w:pPr>
        <w:rPr>
          <w:rFonts w:ascii="Arial" w:hAnsi="Arial" w:cs="Arial"/>
          <w:lang w:eastAsia="en-GB"/>
        </w:rPr>
      </w:pPr>
    </w:p>
    <w:p w:rsidR="00A962C2" w:rsidRPr="00E0310D" w:rsidRDefault="00A962C2" w:rsidP="00A962C2">
      <w:pPr>
        <w:rPr>
          <w:rFonts w:ascii="Arial" w:hAnsi="Arial" w:cs="Arial"/>
          <w:lang w:eastAsia="en-GB"/>
        </w:rPr>
      </w:pPr>
    </w:p>
    <w:p w:rsidR="00A962C2" w:rsidRPr="00E0310D" w:rsidRDefault="00A962C2" w:rsidP="00A962C2">
      <w:pPr>
        <w:rPr>
          <w:rFonts w:ascii="Arial" w:hAnsi="Arial" w:cs="Arial"/>
          <w:lang w:eastAsia="en-GB"/>
        </w:rPr>
      </w:pPr>
    </w:p>
    <w:p w:rsidR="00A962C2" w:rsidRPr="00E0310D" w:rsidRDefault="00A962C2" w:rsidP="00A962C2">
      <w:pPr>
        <w:rPr>
          <w:rFonts w:ascii="Arial" w:hAnsi="Arial" w:cs="Arial"/>
          <w:lang w:eastAsia="en-GB"/>
        </w:rPr>
      </w:pPr>
    </w:p>
    <w:p w:rsidR="00A962C2" w:rsidRPr="00E0310D" w:rsidRDefault="00A962C2" w:rsidP="00A962C2">
      <w:pPr>
        <w:rPr>
          <w:rFonts w:ascii="Arial" w:hAnsi="Arial" w:cs="Arial"/>
          <w:lang w:eastAsia="en-GB"/>
        </w:rPr>
      </w:pPr>
    </w:p>
    <w:p w:rsidR="00A962C2" w:rsidRDefault="00A962C2" w:rsidP="00A962C2">
      <w:pPr>
        <w:rPr>
          <w:rFonts w:ascii="Arial" w:hAnsi="Arial" w:cs="Arial"/>
          <w:lang w:eastAsia="en-GB"/>
        </w:rPr>
      </w:pPr>
    </w:p>
    <w:p w:rsidR="00242FB7" w:rsidRDefault="00242FB7" w:rsidP="00A962C2">
      <w:pPr>
        <w:tabs>
          <w:tab w:val="left" w:pos="1545"/>
        </w:tabs>
        <w:rPr>
          <w:rFonts w:ascii="Arial" w:hAnsi="Arial" w:cs="Arial"/>
          <w:b/>
          <w:lang w:eastAsia="en-GB"/>
        </w:rPr>
      </w:pPr>
    </w:p>
    <w:p w:rsidR="00242FB7" w:rsidRDefault="000E56E9" w:rsidP="00A962C2">
      <w:pPr>
        <w:tabs>
          <w:tab w:val="left" w:pos="1545"/>
        </w:tabs>
        <w:rPr>
          <w:rFonts w:ascii="Arial" w:hAnsi="Arial" w:cs="Arial"/>
          <w:b/>
          <w:lang w:eastAsia="en-GB"/>
        </w:rPr>
      </w:pPr>
      <w:r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163830</wp:posOffset>
                </wp:positionV>
                <wp:extent cx="6800850" cy="581025"/>
                <wp:effectExtent l="0" t="0" r="0" b="9525"/>
                <wp:wrapNone/>
                <wp:docPr id="2" name="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008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14DE" w:rsidRPr="00D1166D" w:rsidRDefault="003C14DE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D1166D">
                              <w:rPr>
                                <w:rFonts w:ascii="Arial" w:hAnsi="Arial" w:cs="Arial"/>
                                <w:b/>
                              </w:rPr>
                              <w:t>Office use only</w:t>
                            </w:r>
                          </w:p>
                          <w:p w:rsidR="003C14DE" w:rsidRPr="00D1166D" w:rsidRDefault="003C14D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1166D">
                              <w:rPr>
                                <w:rFonts w:ascii="Arial" w:hAnsi="Arial" w:cs="Arial"/>
                              </w:rPr>
                              <w:t>Date</w:t>
                            </w:r>
                            <w:r w:rsidR="00A673B8">
                              <w:rPr>
                                <w:rFonts w:ascii="Arial" w:hAnsi="Arial" w:cs="Arial"/>
                              </w:rPr>
                              <w:t xml:space="preserve"> sent</w:t>
                            </w:r>
                            <w:r w:rsidR="00D1166D">
                              <w:rPr>
                                <w:rFonts w:ascii="Arial" w:hAnsi="Arial" w:cs="Arial"/>
                              </w:rPr>
                              <w:t xml:space="preserve">:                                   </w:t>
                            </w:r>
                            <w:r w:rsidR="00D5477A">
                              <w:rPr>
                                <w:rFonts w:ascii="Arial" w:hAnsi="Arial" w:cs="Arial"/>
                              </w:rPr>
                              <w:t>Date Loggd</w:t>
                            </w:r>
                            <w:r w:rsidR="00D1166D">
                              <w:rPr>
                                <w:rFonts w:ascii="Arial" w:hAnsi="Arial" w:cs="Arial"/>
                              </w:rPr>
                              <w:t>:                           By Whom:</w:t>
                            </w:r>
                            <w:r w:rsidRPr="00D1166D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 7" o:spid="_x0000_s1027" type="#_x0000_t202" style="position:absolute;margin-left:-2.25pt;margin-top:12.9pt;width:535.5pt;height:4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">
                <v:path arrowok="t"/>
                <v:textbox>
                  <w:txbxContent>
                    <w:p w:rsidR="003C14DE" w:rsidRPr="00D1166D" w:rsidRDefault="003C14DE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D1166D">
                        <w:rPr>
                          <w:rFonts w:ascii="Arial" w:hAnsi="Arial" w:cs="Arial"/>
                          <w:b/>
                        </w:rPr>
                        <w:t>Office use only</w:t>
                      </w:r>
                    </w:p>
                    <w:p w:rsidR="003C14DE" w:rsidRPr="00D1166D" w:rsidRDefault="003C14DE">
                      <w:pPr>
                        <w:rPr>
                          <w:rFonts w:ascii="Arial" w:hAnsi="Arial" w:cs="Arial"/>
                        </w:rPr>
                      </w:pPr>
                      <w:r w:rsidRPr="00D1166D">
                        <w:rPr>
                          <w:rFonts w:ascii="Arial" w:hAnsi="Arial" w:cs="Arial"/>
                        </w:rPr>
                        <w:t>Date</w:t>
                      </w:r>
                      <w:r w:rsidR="00A673B8">
                        <w:rPr>
                          <w:rFonts w:ascii="Arial" w:hAnsi="Arial" w:cs="Arial"/>
                        </w:rPr>
                        <w:t xml:space="preserve"> sent</w:t>
                      </w:r>
                      <w:r w:rsidR="00D1166D">
                        <w:rPr>
                          <w:rFonts w:ascii="Arial" w:hAnsi="Arial" w:cs="Arial"/>
                        </w:rPr>
                        <w:t xml:space="preserve">:                                   </w:t>
                      </w:r>
                      <w:r w:rsidR="00D5477A">
                        <w:rPr>
                          <w:rFonts w:ascii="Arial" w:hAnsi="Arial" w:cs="Arial"/>
                        </w:rPr>
                        <w:t>Date Loggd</w:t>
                      </w:r>
                      <w:r w:rsidR="00D1166D">
                        <w:rPr>
                          <w:rFonts w:ascii="Arial" w:hAnsi="Arial" w:cs="Arial"/>
                        </w:rPr>
                        <w:t>:                           By Whom:</w:t>
                      </w:r>
                      <w:r w:rsidRPr="00D1166D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42FB7" w:rsidSect="00CA675F">
      <w:footerReference w:type="even" r:id="rId20"/>
      <w:pgSz w:w="11906" w:h="16838" w:code="9"/>
      <w:pgMar w:top="567" w:right="567" w:bottom="567" w:left="567" w:header="34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3F9C" w:rsidRDefault="00E13F9C" w:rsidP="007B7665">
      <w:r>
        <w:separator/>
      </w:r>
    </w:p>
  </w:endnote>
  <w:endnote w:type="continuationSeparator" w:id="0">
    <w:p w:rsidR="00E13F9C" w:rsidRDefault="00E13F9C" w:rsidP="007B7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01C8" w:rsidRDefault="00D201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201C8" w:rsidRDefault="00D201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3F9C" w:rsidRDefault="00E13F9C" w:rsidP="007B7665">
      <w:r>
        <w:separator/>
      </w:r>
    </w:p>
  </w:footnote>
  <w:footnote w:type="continuationSeparator" w:id="0">
    <w:p w:rsidR="00E13F9C" w:rsidRDefault="00E13F9C" w:rsidP="007B7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50D0"/>
    <w:multiLevelType w:val="multilevel"/>
    <w:tmpl w:val="E9EA6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A25875"/>
    <w:multiLevelType w:val="multilevel"/>
    <w:tmpl w:val="A9AE2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D30510"/>
    <w:multiLevelType w:val="hybridMultilevel"/>
    <w:tmpl w:val="DD582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A501E"/>
    <w:multiLevelType w:val="multilevel"/>
    <w:tmpl w:val="A9AE2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E06ACE"/>
    <w:multiLevelType w:val="hybridMultilevel"/>
    <w:tmpl w:val="73283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70465"/>
    <w:multiLevelType w:val="hybridMultilevel"/>
    <w:tmpl w:val="9CB2F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13C3F"/>
    <w:multiLevelType w:val="hybridMultilevel"/>
    <w:tmpl w:val="598E2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20B96"/>
    <w:multiLevelType w:val="hybridMultilevel"/>
    <w:tmpl w:val="FF1210EC"/>
    <w:lvl w:ilvl="0" w:tplc="0809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8" w15:restartNumberingAfterBreak="0">
    <w:nsid w:val="309F0E3A"/>
    <w:multiLevelType w:val="hybridMultilevel"/>
    <w:tmpl w:val="0DE43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7B76A4"/>
    <w:multiLevelType w:val="hybridMultilevel"/>
    <w:tmpl w:val="4AF64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846435"/>
    <w:multiLevelType w:val="hybridMultilevel"/>
    <w:tmpl w:val="914CA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14768"/>
    <w:multiLevelType w:val="hybridMultilevel"/>
    <w:tmpl w:val="23CE1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B36164"/>
    <w:multiLevelType w:val="hybridMultilevel"/>
    <w:tmpl w:val="2BE2F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7216F7"/>
    <w:multiLevelType w:val="hybridMultilevel"/>
    <w:tmpl w:val="520C1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B3BCF"/>
    <w:multiLevelType w:val="hybridMultilevel"/>
    <w:tmpl w:val="7F0C9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C7BB7"/>
    <w:multiLevelType w:val="hybridMultilevel"/>
    <w:tmpl w:val="CAAA9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45778E"/>
    <w:multiLevelType w:val="multilevel"/>
    <w:tmpl w:val="B894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8"/>
  </w:num>
  <w:num w:numId="5">
    <w:abstractNumId w:val="14"/>
  </w:num>
  <w:num w:numId="6">
    <w:abstractNumId w:val="9"/>
  </w:num>
  <w:num w:numId="7">
    <w:abstractNumId w:val="7"/>
  </w:num>
  <w:num w:numId="8">
    <w:abstractNumId w:val="13"/>
  </w:num>
  <w:num w:numId="9">
    <w:abstractNumId w:val="2"/>
  </w:num>
  <w:num w:numId="10">
    <w:abstractNumId w:val="12"/>
  </w:num>
  <w:num w:numId="11">
    <w:abstractNumId w:val="6"/>
  </w:num>
  <w:num w:numId="12">
    <w:abstractNumId w:val="5"/>
  </w:num>
  <w:num w:numId="13">
    <w:abstractNumId w:val="15"/>
  </w:num>
  <w:num w:numId="14">
    <w:abstractNumId w:val="3"/>
  </w:num>
  <w:num w:numId="15">
    <w:abstractNumId w:val="1"/>
  </w:num>
  <w:num w:numId="16">
    <w:abstractNumId w:val="0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sQRSFiaG5gYmFko6SsGpxcWZ+XkgBYa1AGD+paksAAAA"/>
  </w:docVars>
  <w:rsids>
    <w:rsidRoot w:val="00245684"/>
    <w:rsid w:val="00001DEC"/>
    <w:rsid w:val="000039F5"/>
    <w:rsid w:val="00015699"/>
    <w:rsid w:val="00020F2B"/>
    <w:rsid w:val="000214E1"/>
    <w:rsid w:val="000348CC"/>
    <w:rsid w:val="00036B59"/>
    <w:rsid w:val="00053EF2"/>
    <w:rsid w:val="00063517"/>
    <w:rsid w:val="00063B19"/>
    <w:rsid w:val="000647A6"/>
    <w:rsid w:val="00066463"/>
    <w:rsid w:val="000771C6"/>
    <w:rsid w:val="000775FA"/>
    <w:rsid w:val="00085059"/>
    <w:rsid w:val="000854A2"/>
    <w:rsid w:val="00085521"/>
    <w:rsid w:val="000871BA"/>
    <w:rsid w:val="000909F8"/>
    <w:rsid w:val="0009798D"/>
    <w:rsid w:val="000A1C06"/>
    <w:rsid w:val="000A4A49"/>
    <w:rsid w:val="000A5532"/>
    <w:rsid w:val="000D599B"/>
    <w:rsid w:val="000D6A23"/>
    <w:rsid w:val="000E56E9"/>
    <w:rsid w:val="000F049C"/>
    <w:rsid w:val="000F2389"/>
    <w:rsid w:val="001024D8"/>
    <w:rsid w:val="00102E09"/>
    <w:rsid w:val="00106D61"/>
    <w:rsid w:val="00107FBC"/>
    <w:rsid w:val="001159CB"/>
    <w:rsid w:val="00142D83"/>
    <w:rsid w:val="00151F6E"/>
    <w:rsid w:val="00157D22"/>
    <w:rsid w:val="00161ED9"/>
    <w:rsid w:val="00162397"/>
    <w:rsid w:val="00162792"/>
    <w:rsid w:val="00165ADD"/>
    <w:rsid w:val="00165C9D"/>
    <w:rsid w:val="00170544"/>
    <w:rsid w:val="001723D7"/>
    <w:rsid w:val="001736C4"/>
    <w:rsid w:val="001820A7"/>
    <w:rsid w:val="00183326"/>
    <w:rsid w:val="001841F2"/>
    <w:rsid w:val="00185E89"/>
    <w:rsid w:val="00185F6C"/>
    <w:rsid w:val="001B14B7"/>
    <w:rsid w:val="001B3312"/>
    <w:rsid w:val="001B356C"/>
    <w:rsid w:val="001B41D7"/>
    <w:rsid w:val="001B578A"/>
    <w:rsid w:val="001B7700"/>
    <w:rsid w:val="001B7B26"/>
    <w:rsid w:val="001C4D18"/>
    <w:rsid w:val="001C6A83"/>
    <w:rsid w:val="001C6DAC"/>
    <w:rsid w:val="001C7ECD"/>
    <w:rsid w:val="001E7E68"/>
    <w:rsid w:val="001F5EAB"/>
    <w:rsid w:val="00200E9E"/>
    <w:rsid w:val="00205E25"/>
    <w:rsid w:val="002070EF"/>
    <w:rsid w:val="00212EBF"/>
    <w:rsid w:val="0021531B"/>
    <w:rsid w:val="00222328"/>
    <w:rsid w:val="00223272"/>
    <w:rsid w:val="00223EE9"/>
    <w:rsid w:val="002241F5"/>
    <w:rsid w:val="00230760"/>
    <w:rsid w:val="00231DA9"/>
    <w:rsid w:val="00236F01"/>
    <w:rsid w:val="0023733E"/>
    <w:rsid w:val="00242350"/>
    <w:rsid w:val="00242FB7"/>
    <w:rsid w:val="0024476B"/>
    <w:rsid w:val="00245684"/>
    <w:rsid w:val="00254338"/>
    <w:rsid w:val="00256C85"/>
    <w:rsid w:val="002607FF"/>
    <w:rsid w:val="002610E1"/>
    <w:rsid w:val="00266A01"/>
    <w:rsid w:val="00274AB0"/>
    <w:rsid w:val="00284621"/>
    <w:rsid w:val="00292B55"/>
    <w:rsid w:val="00297650"/>
    <w:rsid w:val="002A2B17"/>
    <w:rsid w:val="002A3EB4"/>
    <w:rsid w:val="002A4377"/>
    <w:rsid w:val="002A6936"/>
    <w:rsid w:val="002B6E5B"/>
    <w:rsid w:val="002B7982"/>
    <w:rsid w:val="002B7E66"/>
    <w:rsid w:val="002C0AD2"/>
    <w:rsid w:val="002C11D2"/>
    <w:rsid w:val="002C4A72"/>
    <w:rsid w:val="002C4DE3"/>
    <w:rsid w:val="002C6FC4"/>
    <w:rsid w:val="002D4805"/>
    <w:rsid w:val="002E036E"/>
    <w:rsid w:val="002E2C5F"/>
    <w:rsid w:val="002E482B"/>
    <w:rsid w:val="002E5286"/>
    <w:rsid w:val="002F138A"/>
    <w:rsid w:val="002F1FA2"/>
    <w:rsid w:val="002F7242"/>
    <w:rsid w:val="003048C3"/>
    <w:rsid w:val="003120DB"/>
    <w:rsid w:val="00315AAD"/>
    <w:rsid w:val="00322E4A"/>
    <w:rsid w:val="003279F9"/>
    <w:rsid w:val="003302DB"/>
    <w:rsid w:val="00336808"/>
    <w:rsid w:val="0034587A"/>
    <w:rsid w:val="00347A57"/>
    <w:rsid w:val="00352EEA"/>
    <w:rsid w:val="00367B86"/>
    <w:rsid w:val="0037793D"/>
    <w:rsid w:val="00380649"/>
    <w:rsid w:val="0038359F"/>
    <w:rsid w:val="00386323"/>
    <w:rsid w:val="00392681"/>
    <w:rsid w:val="0039352C"/>
    <w:rsid w:val="00395533"/>
    <w:rsid w:val="003958C4"/>
    <w:rsid w:val="00395C17"/>
    <w:rsid w:val="00395C3D"/>
    <w:rsid w:val="00397A71"/>
    <w:rsid w:val="003B28FD"/>
    <w:rsid w:val="003B35C6"/>
    <w:rsid w:val="003C14DE"/>
    <w:rsid w:val="003C4D6A"/>
    <w:rsid w:val="003D08B2"/>
    <w:rsid w:val="003D12CC"/>
    <w:rsid w:val="003D3A61"/>
    <w:rsid w:val="003D3D9A"/>
    <w:rsid w:val="003D445C"/>
    <w:rsid w:val="003D50D1"/>
    <w:rsid w:val="003D6E91"/>
    <w:rsid w:val="003E224A"/>
    <w:rsid w:val="003E599D"/>
    <w:rsid w:val="003E5F80"/>
    <w:rsid w:val="003F1DD4"/>
    <w:rsid w:val="003F25D3"/>
    <w:rsid w:val="003F35FE"/>
    <w:rsid w:val="003F4700"/>
    <w:rsid w:val="003F6688"/>
    <w:rsid w:val="00412D6C"/>
    <w:rsid w:val="004135E5"/>
    <w:rsid w:val="0042446D"/>
    <w:rsid w:val="00424F4B"/>
    <w:rsid w:val="00431FB9"/>
    <w:rsid w:val="004333B8"/>
    <w:rsid w:val="00436FD2"/>
    <w:rsid w:val="004414B0"/>
    <w:rsid w:val="00442259"/>
    <w:rsid w:val="00443604"/>
    <w:rsid w:val="004510D6"/>
    <w:rsid w:val="00456EC4"/>
    <w:rsid w:val="00457DC9"/>
    <w:rsid w:val="0047155D"/>
    <w:rsid w:val="00474618"/>
    <w:rsid w:val="00496600"/>
    <w:rsid w:val="004A1A9C"/>
    <w:rsid w:val="004A7381"/>
    <w:rsid w:val="004B044F"/>
    <w:rsid w:val="004B1FEA"/>
    <w:rsid w:val="004B23E0"/>
    <w:rsid w:val="004B326B"/>
    <w:rsid w:val="004B5125"/>
    <w:rsid w:val="004C612C"/>
    <w:rsid w:val="004C73AC"/>
    <w:rsid w:val="004C7812"/>
    <w:rsid w:val="004D0CCB"/>
    <w:rsid w:val="004D0E1B"/>
    <w:rsid w:val="004D189A"/>
    <w:rsid w:val="004D44B4"/>
    <w:rsid w:val="004D6C65"/>
    <w:rsid w:val="004D79C4"/>
    <w:rsid w:val="004F1EEE"/>
    <w:rsid w:val="004F23A3"/>
    <w:rsid w:val="004F3388"/>
    <w:rsid w:val="00503457"/>
    <w:rsid w:val="0051024D"/>
    <w:rsid w:val="00513663"/>
    <w:rsid w:val="0051526E"/>
    <w:rsid w:val="00517D80"/>
    <w:rsid w:val="005255CC"/>
    <w:rsid w:val="00526DF9"/>
    <w:rsid w:val="005270FF"/>
    <w:rsid w:val="005274A7"/>
    <w:rsid w:val="00536084"/>
    <w:rsid w:val="00540822"/>
    <w:rsid w:val="00542CA9"/>
    <w:rsid w:val="005449EF"/>
    <w:rsid w:val="00544AA3"/>
    <w:rsid w:val="00544F03"/>
    <w:rsid w:val="005502A9"/>
    <w:rsid w:val="005512F4"/>
    <w:rsid w:val="00552F06"/>
    <w:rsid w:val="005609ED"/>
    <w:rsid w:val="00563038"/>
    <w:rsid w:val="00572178"/>
    <w:rsid w:val="00584274"/>
    <w:rsid w:val="00586275"/>
    <w:rsid w:val="005910CA"/>
    <w:rsid w:val="00593BED"/>
    <w:rsid w:val="005A1B58"/>
    <w:rsid w:val="005A2DC7"/>
    <w:rsid w:val="005A370E"/>
    <w:rsid w:val="005A3806"/>
    <w:rsid w:val="005B0B77"/>
    <w:rsid w:val="005B1055"/>
    <w:rsid w:val="005B21FD"/>
    <w:rsid w:val="005B314F"/>
    <w:rsid w:val="005B6277"/>
    <w:rsid w:val="005C3AE5"/>
    <w:rsid w:val="005C4077"/>
    <w:rsid w:val="005D1D9C"/>
    <w:rsid w:val="005F1CA4"/>
    <w:rsid w:val="005F22C3"/>
    <w:rsid w:val="005F3D3A"/>
    <w:rsid w:val="005F413B"/>
    <w:rsid w:val="005F6F53"/>
    <w:rsid w:val="005F715C"/>
    <w:rsid w:val="00601CE1"/>
    <w:rsid w:val="006037D9"/>
    <w:rsid w:val="0060554F"/>
    <w:rsid w:val="00605C36"/>
    <w:rsid w:val="00606890"/>
    <w:rsid w:val="00613497"/>
    <w:rsid w:val="006147AC"/>
    <w:rsid w:val="00623C8C"/>
    <w:rsid w:val="00624B59"/>
    <w:rsid w:val="006315F3"/>
    <w:rsid w:val="00631DAF"/>
    <w:rsid w:val="006321BC"/>
    <w:rsid w:val="00634AB1"/>
    <w:rsid w:val="00635BEE"/>
    <w:rsid w:val="00647367"/>
    <w:rsid w:val="00647727"/>
    <w:rsid w:val="006504B1"/>
    <w:rsid w:val="006522E1"/>
    <w:rsid w:val="00652322"/>
    <w:rsid w:val="00653EE5"/>
    <w:rsid w:val="00657529"/>
    <w:rsid w:val="00660ACC"/>
    <w:rsid w:val="00666E7A"/>
    <w:rsid w:val="00667B72"/>
    <w:rsid w:val="00667C23"/>
    <w:rsid w:val="00670518"/>
    <w:rsid w:val="006731D4"/>
    <w:rsid w:val="006769B7"/>
    <w:rsid w:val="00680624"/>
    <w:rsid w:val="00680C1C"/>
    <w:rsid w:val="00682D8E"/>
    <w:rsid w:val="00684B56"/>
    <w:rsid w:val="00686818"/>
    <w:rsid w:val="00693865"/>
    <w:rsid w:val="00696F41"/>
    <w:rsid w:val="006B08E9"/>
    <w:rsid w:val="006B336B"/>
    <w:rsid w:val="006B513A"/>
    <w:rsid w:val="006B7A28"/>
    <w:rsid w:val="006C1FE0"/>
    <w:rsid w:val="006C20B4"/>
    <w:rsid w:val="006C4A6F"/>
    <w:rsid w:val="006C5A25"/>
    <w:rsid w:val="006C6CF1"/>
    <w:rsid w:val="006C7ED1"/>
    <w:rsid w:val="006D0643"/>
    <w:rsid w:val="006D0818"/>
    <w:rsid w:val="006D09E2"/>
    <w:rsid w:val="006D22A0"/>
    <w:rsid w:val="006D47FA"/>
    <w:rsid w:val="006E17CB"/>
    <w:rsid w:val="006E19C6"/>
    <w:rsid w:val="006E25FC"/>
    <w:rsid w:val="006E6EBC"/>
    <w:rsid w:val="006E7E4D"/>
    <w:rsid w:val="006F32F6"/>
    <w:rsid w:val="006F672C"/>
    <w:rsid w:val="00701D5D"/>
    <w:rsid w:val="00703A40"/>
    <w:rsid w:val="00707536"/>
    <w:rsid w:val="0071729A"/>
    <w:rsid w:val="00721D49"/>
    <w:rsid w:val="00722174"/>
    <w:rsid w:val="00723770"/>
    <w:rsid w:val="00726EAD"/>
    <w:rsid w:val="00727C1E"/>
    <w:rsid w:val="00732426"/>
    <w:rsid w:val="00732791"/>
    <w:rsid w:val="00732CC5"/>
    <w:rsid w:val="0073487C"/>
    <w:rsid w:val="00736150"/>
    <w:rsid w:val="007370CF"/>
    <w:rsid w:val="00737215"/>
    <w:rsid w:val="007379DB"/>
    <w:rsid w:val="00741D48"/>
    <w:rsid w:val="00751CAC"/>
    <w:rsid w:val="00752079"/>
    <w:rsid w:val="007549D4"/>
    <w:rsid w:val="00763167"/>
    <w:rsid w:val="00771670"/>
    <w:rsid w:val="00787255"/>
    <w:rsid w:val="00791749"/>
    <w:rsid w:val="007935B6"/>
    <w:rsid w:val="007948DE"/>
    <w:rsid w:val="00795A82"/>
    <w:rsid w:val="00797948"/>
    <w:rsid w:val="007A74A5"/>
    <w:rsid w:val="007B7665"/>
    <w:rsid w:val="007C40EE"/>
    <w:rsid w:val="007C5BC5"/>
    <w:rsid w:val="007C7566"/>
    <w:rsid w:val="007D00DE"/>
    <w:rsid w:val="007D6A46"/>
    <w:rsid w:val="007E2F86"/>
    <w:rsid w:val="007E59D6"/>
    <w:rsid w:val="007E5A01"/>
    <w:rsid w:val="007E5D18"/>
    <w:rsid w:val="007F0DDE"/>
    <w:rsid w:val="007F1830"/>
    <w:rsid w:val="007F5873"/>
    <w:rsid w:val="00811ACA"/>
    <w:rsid w:val="0082435D"/>
    <w:rsid w:val="00825780"/>
    <w:rsid w:val="008257BE"/>
    <w:rsid w:val="00830A16"/>
    <w:rsid w:val="00833B07"/>
    <w:rsid w:val="00833F59"/>
    <w:rsid w:val="008348B0"/>
    <w:rsid w:val="00837584"/>
    <w:rsid w:val="008504A0"/>
    <w:rsid w:val="00857F96"/>
    <w:rsid w:val="00863D6B"/>
    <w:rsid w:val="008646D9"/>
    <w:rsid w:val="0087081C"/>
    <w:rsid w:val="008717E4"/>
    <w:rsid w:val="00875505"/>
    <w:rsid w:val="00880539"/>
    <w:rsid w:val="00882D94"/>
    <w:rsid w:val="00885982"/>
    <w:rsid w:val="00894AF7"/>
    <w:rsid w:val="00896EC3"/>
    <w:rsid w:val="008A3914"/>
    <w:rsid w:val="008A6E10"/>
    <w:rsid w:val="008A6E4E"/>
    <w:rsid w:val="008B2891"/>
    <w:rsid w:val="008B4611"/>
    <w:rsid w:val="008B7A21"/>
    <w:rsid w:val="008D1DF8"/>
    <w:rsid w:val="008D428C"/>
    <w:rsid w:val="008D6245"/>
    <w:rsid w:val="008D6A92"/>
    <w:rsid w:val="008E39DC"/>
    <w:rsid w:val="008E7F28"/>
    <w:rsid w:val="008F1871"/>
    <w:rsid w:val="008F28CA"/>
    <w:rsid w:val="008F6138"/>
    <w:rsid w:val="00902FB5"/>
    <w:rsid w:val="009105B5"/>
    <w:rsid w:val="00910C82"/>
    <w:rsid w:val="00914B98"/>
    <w:rsid w:val="00914CAC"/>
    <w:rsid w:val="0091712F"/>
    <w:rsid w:val="00922067"/>
    <w:rsid w:val="009316D6"/>
    <w:rsid w:val="0093315E"/>
    <w:rsid w:val="00934A6F"/>
    <w:rsid w:val="00934B56"/>
    <w:rsid w:val="00955A16"/>
    <w:rsid w:val="00962015"/>
    <w:rsid w:val="00962B2C"/>
    <w:rsid w:val="0096721D"/>
    <w:rsid w:val="009678D3"/>
    <w:rsid w:val="00967E6C"/>
    <w:rsid w:val="009707C0"/>
    <w:rsid w:val="00972BB3"/>
    <w:rsid w:val="00977D25"/>
    <w:rsid w:val="009814BA"/>
    <w:rsid w:val="009822AB"/>
    <w:rsid w:val="00986456"/>
    <w:rsid w:val="009902C6"/>
    <w:rsid w:val="00991586"/>
    <w:rsid w:val="00996DAD"/>
    <w:rsid w:val="009A51BD"/>
    <w:rsid w:val="009B6107"/>
    <w:rsid w:val="009C6D45"/>
    <w:rsid w:val="009D0D39"/>
    <w:rsid w:val="009E251D"/>
    <w:rsid w:val="009E301F"/>
    <w:rsid w:val="009E45A5"/>
    <w:rsid w:val="009E4CDD"/>
    <w:rsid w:val="009E4F87"/>
    <w:rsid w:val="009F1631"/>
    <w:rsid w:val="009F1B39"/>
    <w:rsid w:val="009F3B57"/>
    <w:rsid w:val="009F5FDC"/>
    <w:rsid w:val="00A039B9"/>
    <w:rsid w:val="00A05F7F"/>
    <w:rsid w:val="00A07D63"/>
    <w:rsid w:val="00A1511E"/>
    <w:rsid w:val="00A15C11"/>
    <w:rsid w:val="00A20520"/>
    <w:rsid w:val="00A21CB9"/>
    <w:rsid w:val="00A231AD"/>
    <w:rsid w:val="00A2457A"/>
    <w:rsid w:val="00A2654C"/>
    <w:rsid w:val="00A26560"/>
    <w:rsid w:val="00A2663D"/>
    <w:rsid w:val="00A278E0"/>
    <w:rsid w:val="00A55E7E"/>
    <w:rsid w:val="00A63698"/>
    <w:rsid w:val="00A66FB4"/>
    <w:rsid w:val="00A673B8"/>
    <w:rsid w:val="00A72615"/>
    <w:rsid w:val="00A730D2"/>
    <w:rsid w:val="00A86D0C"/>
    <w:rsid w:val="00A94DD7"/>
    <w:rsid w:val="00A962C2"/>
    <w:rsid w:val="00AA222B"/>
    <w:rsid w:val="00AA31B1"/>
    <w:rsid w:val="00AA4E69"/>
    <w:rsid w:val="00AA52F5"/>
    <w:rsid w:val="00AB5078"/>
    <w:rsid w:val="00AB523F"/>
    <w:rsid w:val="00AC67CC"/>
    <w:rsid w:val="00AC75A3"/>
    <w:rsid w:val="00AC7AC3"/>
    <w:rsid w:val="00AD776F"/>
    <w:rsid w:val="00AE09C4"/>
    <w:rsid w:val="00AE7A37"/>
    <w:rsid w:val="00B060E6"/>
    <w:rsid w:val="00B14206"/>
    <w:rsid w:val="00B16C9B"/>
    <w:rsid w:val="00B22616"/>
    <w:rsid w:val="00B242A0"/>
    <w:rsid w:val="00B24E1B"/>
    <w:rsid w:val="00B2595D"/>
    <w:rsid w:val="00B320CD"/>
    <w:rsid w:val="00B3618D"/>
    <w:rsid w:val="00B42326"/>
    <w:rsid w:val="00B43130"/>
    <w:rsid w:val="00B46262"/>
    <w:rsid w:val="00B47E16"/>
    <w:rsid w:val="00B54C1D"/>
    <w:rsid w:val="00B60328"/>
    <w:rsid w:val="00B604DD"/>
    <w:rsid w:val="00B624F6"/>
    <w:rsid w:val="00B64204"/>
    <w:rsid w:val="00B70279"/>
    <w:rsid w:val="00B70657"/>
    <w:rsid w:val="00B814CF"/>
    <w:rsid w:val="00B82CA2"/>
    <w:rsid w:val="00B9105E"/>
    <w:rsid w:val="00B95430"/>
    <w:rsid w:val="00B95EB5"/>
    <w:rsid w:val="00BB2D2E"/>
    <w:rsid w:val="00BC08AF"/>
    <w:rsid w:val="00BC1C9B"/>
    <w:rsid w:val="00BC4938"/>
    <w:rsid w:val="00BD0B11"/>
    <w:rsid w:val="00BE48AE"/>
    <w:rsid w:val="00BF2BCF"/>
    <w:rsid w:val="00BF792C"/>
    <w:rsid w:val="00C02530"/>
    <w:rsid w:val="00C03785"/>
    <w:rsid w:val="00C04C13"/>
    <w:rsid w:val="00C050D1"/>
    <w:rsid w:val="00C10125"/>
    <w:rsid w:val="00C15FC7"/>
    <w:rsid w:val="00C2021E"/>
    <w:rsid w:val="00C24A0B"/>
    <w:rsid w:val="00C25A3D"/>
    <w:rsid w:val="00C316BF"/>
    <w:rsid w:val="00C36947"/>
    <w:rsid w:val="00C37184"/>
    <w:rsid w:val="00C50C42"/>
    <w:rsid w:val="00C60DC0"/>
    <w:rsid w:val="00C6559A"/>
    <w:rsid w:val="00C67DEC"/>
    <w:rsid w:val="00C74CB5"/>
    <w:rsid w:val="00C84009"/>
    <w:rsid w:val="00C85429"/>
    <w:rsid w:val="00C86DC5"/>
    <w:rsid w:val="00C87BD9"/>
    <w:rsid w:val="00C971FD"/>
    <w:rsid w:val="00C97407"/>
    <w:rsid w:val="00C9745B"/>
    <w:rsid w:val="00CA2C0B"/>
    <w:rsid w:val="00CA3461"/>
    <w:rsid w:val="00CA4AA3"/>
    <w:rsid w:val="00CA675F"/>
    <w:rsid w:val="00CB1116"/>
    <w:rsid w:val="00CB304B"/>
    <w:rsid w:val="00CB3ED1"/>
    <w:rsid w:val="00CB5AE8"/>
    <w:rsid w:val="00CB701A"/>
    <w:rsid w:val="00CC5810"/>
    <w:rsid w:val="00CD0769"/>
    <w:rsid w:val="00CD0EB4"/>
    <w:rsid w:val="00CD3A80"/>
    <w:rsid w:val="00CD6420"/>
    <w:rsid w:val="00CE0638"/>
    <w:rsid w:val="00CE45AC"/>
    <w:rsid w:val="00CE4A70"/>
    <w:rsid w:val="00CE6226"/>
    <w:rsid w:val="00CF04B3"/>
    <w:rsid w:val="00CF13B1"/>
    <w:rsid w:val="00CF5569"/>
    <w:rsid w:val="00CF6ED0"/>
    <w:rsid w:val="00D00113"/>
    <w:rsid w:val="00D00F80"/>
    <w:rsid w:val="00D037AC"/>
    <w:rsid w:val="00D03B2E"/>
    <w:rsid w:val="00D1166D"/>
    <w:rsid w:val="00D11AE3"/>
    <w:rsid w:val="00D1356A"/>
    <w:rsid w:val="00D163DB"/>
    <w:rsid w:val="00D16625"/>
    <w:rsid w:val="00D201C8"/>
    <w:rsid w:val="00D324E8"/>
    <w:rsid w:val="00D325EA"/>
    <w:rsid w:val="00D35844"/>
    <w:rsid w:val="00D37323"/>
    <w:rsid w:val="00D4381C"/>
    <w:rsid w:val="00D470E0"/>
    <w:rsid w:val="00D5477A"/>
    <w:rsid w:val="00D56231"/>
    <w:rsid w:val="00D6260A"/>
    <w:rsid w:val="00D656A5"/>
    <w:rsid w:val="00D6684B"/>
    <w:rsid w:val="00D70811"/>
    <w:rsid w:val="00D70BD6"/>
    <w:rsid w:val="00D70FD5"/>
    <w:rsid w:val="00D725B7"/>
    <w:rsid w:val="00D72BD8"/>
    <w:rsid w:val="00D736FA"/>
    <w:rsid w:val="00D73D5A"/>
    <w:rsid w:val="00D74303"/>
    <w:rsid w:val="00D80631"/>
    <w:rsid w:val="00D81623"/>
    <w:rsid w:val="00D91EFF"/>
    <w:rsid w:val="00DA0B51"/>
    <w:rsid w:val="00DA5587"/>
    <w:rsid w:val="00DA57D0"/>
    <w:rsid w:val="00DB01BD"/>
    <w:rsid w:val="00DB2DD4"/>
    <w:rsid w:val="00DC2279"/>
    <w:rsid w:val="00DC561A"/>
    <w:rsid w:val="00DC6DBC"/>
    <w:rsid w:val="00DC7961"/>
    <w:rsid w:val="00DD12BC"/>
    <w:rsid w:val="00DD29CD"/>
    <w:rsid w:val="00DD49D0"/>
    <w:rsid w:val="00DD4AF4"/>
    <w:rsid w:val="00DD4D9A"/>
    <w:rsid w:val="00DD723B"/>
    <w:rsid w:val="00DE1C98"/>
    <w:rsid w:val="00DE5A8A"/>
    <w:rsid w:val="00DF4D9D"/>
    <w:rsid w:val="00E0310D"/>
    <w:rsid w:val="00E03943"/>
    <w:rsid w:val="00E111B4"/>
    <w:rsid w:val="00E1229D"/>
    <w:rsid w:val="00E13F9C"/>
    <w:rsid w:val="00E14CA2"/>
    <w:rsid w:val="00E16599"/>
    <w:rsid w:val="00E26EB2"/>
    <w:rsid w:val="00E27BC7"/>
    <w:rsid w:val="00E32E18"/>
    <w:rsid w:val="00E43885"/>
    <w:rsid w:val="00E444CD"/>
    <w:rsid w:val="00E46DE5"/>
    <w:rsid w:val="00E47D90"/>
    <w:rsid w:val="00E538B7"/>
    <w:rsid w:val="00E560B1"/>
    <w:rsid w:val="00E56630"/>
    <w:rsid w:val="00E721E8"/>
    <w:rsid w:val="00E9318D"/>
    <w:rsid w:val="00E9695F"/>
    <w:rsid w:val="00EA1A35"/>
    <w:rsid w:val="00EA3E17"/>
    <w:rsid w:val="00EA5757"/>
    <w:rsid w:val="00EB0DA4"/>
    <w:rsid w:val="00EB5701"/>
    <w:rsid w:val="00EC033F"/>
    <w:rsid w:val="00EC3C22"/>
    <w:rsid w:val="00EC61AC"/>
    <w:rsid w:val="00EC784B"/>
    <w:rsid w:val="00ED32A0"/>
    <w:rsid w:val="00EE52F8"/>
    <w:rsid w:val="00EF0BA3"/>
    <w:rsid w:val="00EF2DC5"/>
    <w:rsid w:val="00EF2FF8"/>
    <w:rsid w:val="00EF69F6"/>
    <w:rsid w:val="00EF744C"/>
    <w:rsid w:val="00F010D8"/>
    <w:rsid w:val="00F0226B"/>
    <w:rsid w:val="00F07085"/>
    <w:rsid w:val="00F1204E"/>
    <w:rsid w:val="00F12BDB"/>
    <w:rsid w:val="00F12C15"/>
    <w:rsid w:val="00F13262"/>
    <w:rsid w:val="00F13640"/>
    <w:rsid w:val="00F23D2D"/>
    <w:rsid w:val="00F26C4F"/>
    <w:rsid w:val="00F31015"/>
    <w:rsid w:val="00F32C54"/>
    <w:rsid w:val="00F4182F"/>
    <w:rsid w:val="00F4214A"/>
    <w:rsid w:val="00F50027"/>
    <w:rsid w:val="00F53B7D"/>
    <w:rsid w:val="00F62B80"/>
    <w:rsid w:val="00F651C8"/>
    <w:rsid w:val="00F66510"/>
    <w:rsid w:val="00F71691"/>
    <w:rsid w:val="00F72298"/>
    <w:rsid w:val="00F72299"/>
    <w:rsid w:val="00F72C36"/>
    <w:rsid w:val="00F75C8D"/>
    <w:rsid w:val="00F77D44"/>
    <w:rsid w:val="00F93A53"/>
    <w:rsid w:val="00F93BE0"/>
    <w:rsid w:val="00F97B92"/>
    <w:rsid w:val="00FA4625"/>
    <w:rsid w:val="00FB370F"/>
    <w:rsid w:val="00FB7555"/>
    <w:rsid w:val="00FC1DBC"/>
    <w:rsid w:val="00FC1DC3"/>
    <w:rsid w:val="00FC360C"/>
    <w:rsid w:val="00FC4CF2"/>
    <w:rsid w:val="00FD1924"/>
    <w:rsid w:val="00FD7B0E"/>
    <w:rsid w:val="00FE2B9C"/>
    <w:rsid w:val="00FE36DA"/>
    <w:rsid w:val="00FE6B2E"/>
    <w:rsid w:val="00FF19B3"/>
    <w:rsid w:val="00FF5959"/>
    <w:rsid w:val="00FF5FAE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B6883E-9639-A84D-96D6-0F7E729DA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568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45684"/>
    <w:pPr>
      <w:keepNext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qFormat/>
    <w:rsid w:val="00245684"/>
    <w:pPr>
      <w:keepNext/>
      <w:jc w:val="center"/>
      <w:outlineLvl w:val="1"/>
    </w:pPr>
    <w:rPr>
      <w:rFonts w:ascii="Arial" w:hAnsi="Arial" w:cs="Arial"/>
      <w:b/>
      <w:bCs/>
      <w:sz w:val="20"/>
    </w:rPr>
  </w:style>
  <w:style w:type="paragraph" w:styleId="Heading3">
    <w:name w:val="heading 3"/>
    <w:basedOn w:val="Normal"/>
    <w:next w:val="Normal"/>
    <w:link w:val="Heading3Char"/>
    <w:qFormat/>
    <w:rsid w:val="00245684"/>
    <w:pPr>
      <w:keepNext/>
      <w:outlineLvl w:val="2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45684"/>
    <w:rPr>
      <w:rFonts w:ascii="Arial" w:eastAsia="Times New Roman" w:hAnsi="Arial" w:cs="Arial"/>
      <w:b/>
      <w:bCs/>
      <w:szCs w:val="24"/>
    </w:rPr>
  </w:style>
  <w:style w:type="character" w:customStyle="1" w:styleId="Heading2Char">
    <w:name w:val="Heading 2 Char"/>
    <w:link w:val="Heading2"/>
    <w:rsid w:val="00245684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3Char">
    <w:name w:val="Heading 3 Char"/>
    <w:link w:val="Heading3"/>
    <w:rsid w:val="00245684"/>
    <w:rPr>
      <w:rFonts w:ascii="Arial" w:eastAsia="Times New Roman" w:hAnsi="Arial" w:cs="Arial"/>
      <w:b/>
      <w:bCs/>
      <w:sz w:val="20"/>
      <w:szCs w:val="24"/>
    </w:rPr>
  </w:style>
  <w:style w:type="paragraph" w:styleId="Header">
    <w:name w:val="header"/>
    <w:basedOn w:val="Normal"/>
    <w:link w:val="HeaderChar"/>
    <w:semiHidden/>
    <w:rsid w:val="0024568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rsid w:val="0024568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4568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245684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semiHidden/>
    <w:rsid w:val="00245684"/>
    <w:rPr>
      <w:rFonts w:ascii="Arial" w:hAnsi="Arial" w:cs="Arial"/>
      <w:sz w:val="18"/>
    </w:rPr>
  </w:style>
  <w:style w:type="character" w:customStyle="1" w:styleId="BodyTextChar">
    <w:name w:val="Body Text Char"/>
    <w:link w:val="BodyText"/>
    <w:semiHidden/>
    <w:rsid w:val="00245684"/>
    <w:rPr>
      <w:rFonts w:ascii="Arial" w:eastAsia="Times New Roman" w:hAnsi="Arial" w:cs="Arial"/>
      <w:sz w:val="18"/>
      <w:szCs w:val="24"/>
    </w:rPr>
  </w:style>
  <w:style w:type="character" w:styleId="PageNumber">
    <w:name w:val="page number"/>
    <w:basedOn w:val="DefaultParagraphFont"/>
    <w:semiHidden/>
    <w:rsid w:val="00245684"/>
  </w:style>
  <w:style w:type="table" w:styleId="TableGrid">
    <w:name w:val="Table Grid"/>
    <w:basedOn w:val="TableNormal"/>
    <w:uiPriority w:val="59"/>
    <w:rsid w:val="00245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84B56"/>
    <w:rPr>
      <w:color w:val="0000FF"/>
      <w:u w:val="single"/>
    </w:rPr>
  </w:style>
  <w:style w:type="character" w:styleId="Emphasis">
    <w:name w:val="Emphasis"/>
    <w:uiPriority w:val="20"/>
    <w:qFormat/>
    <w:rsid w:val="00256C85"/>
    <w:rPr>
      <w:b/>
      <w:bCs/>
      <w:i w:val="0"/>
      <w:iCs w:val="0"/>
    </w:rPr>
  </w:style>
  <w:style w:type="character" w:customStyle="1" w:styleId="st">
    <w:name w:val="st"/>
    <w:basedOn w:val="DefaultParagraphFont"/>
    <w:rsid w:val="00256C85"/>
  </w:style>
  <w:style w:type="paragraph" w:styleId="BalloonText">
    <w:name w:val="Balloon Text"/>
    <w:basedOn w:val="Normal"/>
    <w:link w:val="BalloonTextChar"/>
    <w:uiPriority w:val="99"/>
    <w:semiHidden/>
    <w:unhideWhenUsed/>
    <w:rsid w:val="009171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712F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4077"/>
    <w:pPr>
      <w:ind w:left="720"/>
    </w:pPr>
  </w:style>
  <w:style w:type="paragraph" w:styleId="NoSpacing">
    <w:name w:val="No Spacing"/>
    <w:uiPriority w:val="1"/>
    <w:qFormat/>
    <w:rsid w:val="00D16625"/>
    <w:rPr>
      <w:rFonts w:ascii="Century Gothic" w:hAnsi="Century Gothic" w:cs="Gautami"/>
      <w:sz w:val="24"/>
      <w:szCs w:val="28"/>
      <w:lang w:val="en-US"/>
    </w:rPr>
  </w:style>
  <w:style w:type="table" w:customStyle="1" w:styleId="Calendar1">
    <w:name w:val="Calendar 1"/>
    <w:basedOn w:val="TableNormal"/>
    <w:uiPriority w:val="99"/>
    <w:qFormat/>
    <w:rsid w:val="00A962C2"/>
    <w:rPr>
      <w:rFonts w:eastAsia="MS Mincho" w:cs="Arial"/>
      <w:sz w:val="22"/>
      <w:szCs w:val="22"/>
      <w:lang w:val="en-US"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alibri" w:hAnsi="Calibr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styleId="Strong">
    <w:name w:val="Strong"/>
    <w:uiPriority w:val="22"/>
    <w:qFormat/>
    <w:rsid w:val="002C6FC4"/>
    <w:rPr>
      <w:b/>
      <w:bCs/>
    </w:rPr>
  </w:style>
  <w:style w:type="character" w:customStyle="1" w:styleId="ulineerror">
    <w:name w:val="ulineerror"/>
    <w:rsid w:val="00F93BE0"/>
  </w:style>
  <w:style w:type="paragraph" w:styleId="NormalWeb">
    <w:name w:val="Normal (Web)"/>
    <w:basedOn w:val="Normal"/>
    <w:uiPriority w:val="99"/>
    <w:semiHidden/>
    <w:unhideWhenUsed/>
    <w:rsid w:val="00A673B8"/>
    <w:pPr>
      <w:spacing w:before="100" w:beforeAutospacing="1"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7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59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9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7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3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914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727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56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1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9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4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203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034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6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56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7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593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5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4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94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3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618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82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7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0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55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2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47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61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48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1006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2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4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7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6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577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35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003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3060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21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126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40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092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4124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3577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3292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0399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5274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84546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56955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10351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96726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46450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ouise.birt@rnib.org.uk" TargetMode="External"/><Relationship Id="rId18" Type="http://schemas.openxmlformats.org/officeDocument/2006/relationships/hyperlink" Target="tel:07925034799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tel:07702961060" TargetMode="External"/><Relationship Id="rId17" Type="http://schemas.openxmlformats.org/officeDocument/2006/relationships/hyperlink" Target="mailto:Louise.birt@rnib.org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l:0770296106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gary.learmonth@rnib.org.uk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gary.learmonth@rnib.org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tel:07925034799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9A7B8DE3A0F040B0D7BB58802FC856" ma:contentTypeVersion="7" ma:contentTypeDescription="Create a new document." ma:contentTypeScope="" ma:versionID="ec758db29829de890201c533e5cbc7a1">
  <xsd:schema xmlns:xsd="http://www.w3.org/2001/XMLSchema" xmlns:xs="http://www.w3.org/2001/XMLSchema" xmlns:p="http://schemas.microsoft.com/office/2006/metadata/properties" xmlns:ns3="a85ba194-817c-4155-83a3-e94ddfc8693b" xmlns:ns4="5e64dbec-6244-4523-8c97-7c618a41d4b9" targetNamespace="http://schemas.microsoft.com/office/2006/metadata/properties" ma:root="true" ma:fieldsID="fcc425d406ffbb6f47bdb774c40375a2" ns3:_="" ns4:_="">
    <xsd:import namespace="a85ba194-817c-4155-83a3-e94ddfc8693b"/>
    <xsd:import namespace="5e64dbec-6244-4523-8c97-7c618a41d4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ba194-817c-4155-83a3-e94ddfc86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4dbec-6244-4523-8c97-7c618a41d4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61197D-19E2-4046-A62E-738575E08F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ba194-817c-4155-83a3-e94ddfc8693b"/>
    <ds:schemaRef ds:uri="5e64dbec-6244-4523-8c97-7c618a41d4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0CDA04-5E44-4FC8-A3F4-C56614AF7C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FE0764-B650-4821-85DD-22183A89FF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583F66-524A-40CB-A653-B29B23C69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3</CharactersWithSpaces>
  <SharedDoc>false</SharedDoc>
  <HLinks>
    <vt:vector size="24" baseType="variant">
      <vt:variant>
        <vt:i4>6553693</vt:i4>
      </vt:variant>
      <vt:variant>
        <vt:i4>9</vt:i4>
      </vt:variant>
      <vt:variant>
        <vt:i4>0</vt:i4>
      </vt:variant>
      <vt:variant>
        <vt:i4>5</vt:i4>
      </vt:variant>
      <vt:variant>
        <vt:lpwstr>mailto:gary.learmonth@rnib.org.uk</vt:lpwstr>
      </vt:variant>
      <vt:variant>
        <vt:lpwstr/>
      </vt:variant>
      <vt:variant>
        <vt:i4>6750240</vt:i4>
      </vt:variant>
      <vt:variant>
        <vt:i4>6</vt:i4>
      </vt:variant>
      <vt:variant>
        <vt:i4>0</vt:i4>
      </vt:variant>
      <vt:variant>
        <vt:i4>5</vt:i4>
      </vt:variant>
      <vt:variant>
        <vt:lpwstr>tel:07925034799</vt:lpwstr>
      </vt:variant>
      <vt:variant>
        <vt:lpwstr/>
      </vt:variant>
      <vt:variant>
        <vt:i4>3735560</vt:i4>
      </vt:variant>
      <vt:variant>
        <vt:i4>3</vt:i4>
      </vt:variant>
      <vt:variant>
        <vt:i4>0</vt:i4>
      </vt:variant>
      <vt:variant>
        <vt:i4>5</vt:i4>
      </vt:variant>
      <vt:variant>
        <vt:lpwstr>mailto:Louise.birt@rnib.org.uk</vt:lpwstr>
      </vt:variant>
      <vt:variant>
        <vt:lpwstr/>
      </vt:variant>
      <vt:variant>
        <vt:i4>6684715</vt:i4>
      </vt:variant>
      <vt:variant>
        <vt:i4>0</vt:i4>
      </vt:variant>
      <vt:variant>
        <vt:i4>0</vt:i4>
      </vt:variant>
      <vt:variant>
        <vt:i4>5</vt:i4>
      </vt:variant>
      <vt:variant>
        <vt:lpwstr>tel:0770296106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.sim</dc:creator>
  <cp:keywords/>
  <cp:lastModifiedBy>Shap</cp:lastModifiedBy>
  <cp:revision>2</cp:revision>
  <cp:lastPrinted>2019-10-08T06:49:00Z</cp:lastPrinted>
  <dcterms:created xsi:type="dcterms:W3CDTF">2021-05-08T21:04:00Z</dcterms:created>
  <dcterms:modified xsi:type="dcterms:W3CDTF">2021-05-0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9A7B8DE3A0F040B0D7BB58802FC856</vt:lpwstr>
  </property>
</Properties>
</file>